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3C54B" w14:textId="51E01133"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58F494FA" w14:textId="30841D25"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3A0426A5" w14:textId="77777777" w:rsidR="006618DF" w:rsidRDefault="006618DF" w:rsidP="00A537B2">
      <w:pPr>
        <w:ind w:left="1800" w:hanging="1800"/>
        <w:rPr>
          <w:rFonts w:ascii="Calibri" w:eastAsia="Calibri" w:hAnsi="Calibri"/>
          <w:b/>
          <w:bCs/>
          <w:sz w:val="22"/>
          <w:szCs w:val="22"/>
        </w:rPr>
      </w:pPr>
    </w:p>
    <w:p w14:paraId="4C4B4A07"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F63D05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33BDB91" w14:textId="4DDCEE8F"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1A63143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60BEB01" w14:textId="77777777" w:rsidR="00A64CF7" w:rsidRPr="00A11840" w:rsidRDefault="00A64CF7" w:rsidP="00424124">
      <w:pPr>
        <w:pStyle w:val="NoSpacing"/>
        <w:jc w:val="left"/>
        <w:rPr>
          <w:sz w:val="16"/>
          <w:szCs w:val="16"/>
        </w:rPr>
      </w:pPr>
    </w:p>
    <w:p w14:paraId="724381D1" w14:textId="77777777" w:rsidR="00707D20" w:rsidRPr="00172743" w:rsidRDefault="00424124" w:rsidP="00326FF6">
      <w:pPr>
        <w:pStyle w:val="Heading1"/>
      </w:pPr>
      <w:r w:rsidRPr="00172743">
        <w:t>Introduction</w:t>
      </w:r>
    </w:p>
    <w:p w14:paraId="22D823D1" w14:textId="2A7A292B" w:rsidR="0051424F" w:rsidRDefault="003327F3" w:rsidP="003327F3">
      <w:pPr>
        <w:pStyle w:val="BodyText"/>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58E2CA30" w14:textId="77777777" w:rsidR="00DE0E10" w:rsidRPr="00F4616A" w:rsidRDefault="00DE0E10" w:rsidP="00DE0E10">
      <w:pPr>
        <w:rPr>
          <w:rFonts w:ascii="Calibri" w:eastAsia="Malgun Gothic" w:hAnsi="Calibri" w:cs="Batang"/>
          <w:lang w:val="en-GB" w:eastAsia="ko-KR"/>
        </w:rPr>
      </w:pPr>
    </w:p>
    <w:p w14:paraId="0F73754C"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5B67A0A0" w14:textId="70C964BD"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792A9A92" w14:textId="7278D33D" w:rsidR="00641ADE" w:rsidRDefault="00641ADE" w:rsidP="00A40164">
      <w:pPr>
        <w:rPr>
          <w:rFonts w:ascii="Calibri" w:hAnsi="Calibri" w:cs="Calibri"/>
          <w:color w:val="000000"/>
          <w:sz w:val="22"/>
          <w:szCs w:val="22"/>
        </w:rPr>
      </w:pPr>
    </w:p>
    <w:p w14:paraId="204CC346" w14:textId="6617CAA3"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39C5CC1F" w14:textId="329AD224"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787C7FC6" w14:textId="373D4280"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442CFBF8" w14:textId="5DB06A64"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Configuration of </w:t>
      </w:r>
      <w:r w:rsidRPr="00315356">
        <w:rPr>
          <w:rFonts w:ascii="Calibri" w:hAnsi="Calibri" w:cs="Calibri"/>
          <w:color w:val="000000"/>
          <w:sz w:val="22"/>
          <w:szCs w:val="22"/>
        </w:rPr>
        <w:t>tdd-UL-DL-ConfigurationDedicated and tdd-UL-DL-ConfigurationDedicated-IAB-MT</w:t>
      </w:r>
    </w:p>
    <w:p w14:paraId="52E84FCB" w14:textId="77777777" w:rsidR="00315356" w:rsidRPr="00315356" w:rsidRDefault="00315356" w:rsidP="00315356">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Alignement of 38.331 and 38.213 parameters related to DCI Format 2_5</w:t>
      </w:r>
    </w:p>
    <w:p w14:paraId="313E2836" w14:textId="228DB282"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18A06EC" w14:textId="77777777" w:rsidR="00A40164" w:rsidRDefault="00A40164" w:rsidP="00A40164">
      <w:pPr>
        <w:rPr>
          <w:rFonts w:asciiTheme="minorHAnsi" w:hAnsiTheme="minorHAnsi" w:cstheme="minorHAnsi"/>
          <w:b/>
          <w:highlight w:val="green"/>
          <w:lang w:val="en-GB"/>
        </w:rPr>
      </w:pPr>
    </w:p>
    <w:p w14:paraId="240D33AB" w14:textId="77777777" w:rsidR="00315356" w:rsidRDefault="00315356">
      <w:pPr>
        <w:rPr>
          <w:rFonts w:ascii="Arial" w:hAnsi="Arial"/>
          <w:b/>
          <w:i/>
          <w:sz w:val="28"/>
          <w:szCs w:val="20"/>
          <w:lang w:val="en-GB"/>
        </w:rPr>
      </w:pPr>
      <w:r>
        <w:rPr>
          <w:lang w:val="en-GB"/>
        </w:rPr>
        <w:br w:type="page"/>
      </w:r>
    </w:p>
    <w:p w14:paraId="4953B59D" w14:textId="6C340E15" w:rsidR="00EC215E" w:rsidRPr="00655824" w:rsidRDefault="00655824" w:rsidP="00655824">
      <w:pPr>
        <w:pStyle w:val="Heading2"/>
        <w:rPr>
          <w:lang w:val="en-GB"/>
        </w:rPr>
      </w:pPr>
      <w:r w:rsidRPr="00655824">
        <w:rPr>
          <w:lang w:val="en-GB"/>
        </w:rPr>
        <w:lastRenderedPageBreak/>
        <w:t>Response to RAN2 LS on IAB Guard Symbols</w:t>
      </w:r>
    </w:p>
    <w:p w14:paraId="2B6B3090" w14:textId="1733A834"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4A32C6B3" w14:textId="77777777" w:rsidR="0073499F" w:rsidRDefault="0073499F" w:rsidP="00190804">
      <w:pPr>
        <w:rPr>
          <w:rFonts w:asciiTheme="minorHAnsi" w:hAnsiTheme="minorHAnsi" w:cstheme="minorHAnsi"/>
          <w:b/>
          <w:lang w:val="en-GB"/>
        </w:rPr>
      </w:pPr>
    </w:p>
    <w:p w14:paraId="50275E82"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11616FAE" w14:textId="77777777" w:rsidR="007C47E8" w:rsidRDefault="007C47E8" w:rsidP="007C47E8">
      <w:pPr>
        <w:rPr>
          <w:rFonts w:ascii="Calibri" w:eastAsia="Calibri" w:hAnsi="Calibri"/>
          <w:sz w:val="22"/>
          <w:szCs w:val="22"/>
        </w:rPr>
      </w:pPr>
    </w:p>
    <w:p w14:paraId="2019DAD8" w14:textId="59150367" w:rsidR="007C47E8" w:rsidRDefault="007C47E8" w:rsidP="007C47E8">
      <w:pPr>
        <w:pStyle w:val="Header"/>
        <w:rPr>
          <w:rFonts w:cs="Arial"/>
        </w:rPr>
      </w:pPr>
      <w:r>
        <w:rPr>
          <w:rFonts w:cs="Arial"/>
        </w:rPr>
        <w:t xml:space="preserve">     RAN1#99 agreement:</w:t>
      </w:r>
    </w:p>
    <w:p w14:paraId="1AED4C1D" w14:textId="77777777" w:rsidR="007C47E8" w:rsidRPr="001A151A" w:rsidRDefault="007C47E8" w:rsidP="007C47E8">
      <w:pPr>
        <w:rPr>
          <w:rFonts w:ascii="Times" w:eastAsia="Batang" w:hAnsi="Times"/>
          <w:lang w:eastAsia="x-none"/>
        </w:rPr>
      </w:pPr>
      <w:r w:rsidRPr="004B2424">
        <w:rPr>
          <w:rFonts w:ascii="Times" w:eastAsia="Batang" w:hAnsi="Times"/>
          <w:lang w:eastAsia="x-none"/>
        </w:rPr>
        <w:t xml:space="preserve">    </w:t>
      </w:r>
      <w:r>
        <w:rPr>
          <w:rFonts w:ascii="Times" w:eastAsia="Batang" w:hAnsi="Times"/>
          <w:highlight w:val="green"/>
          <w:lang w:eastAsia="x-none"/>
        </w:rPr>
        <w:t xml:space="preserve"> </w:t>
      </w:r>
      <w:r w:rsidRPr="001A151A">
        <w:rPr>
          <w:rFonts w:ascii="Times" w:eastAsia="Batang" w:hAnsi="Times"/>
          <w:highlight w:val="green"/>
          <w:lang w:eastAsia="x-none"/>
        </w:rPr>
        <w:t>Agreements</w:t>
      </w:r>
      <w:r w:rsidRPr="001A151A">
        <w:rPr>
          <w:rFonts w:ascii="Times" w:eastAsia="Batang" w:hAnsi="Times"/>
          <w:lang w:eastAsia="x-none"/>
        </w:rPr>
        <w:t>:</w:t>
      </w:r>
    </w:p>
    <w:p w14:paraId="1C8DBE7E"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04D1A5F8"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79D8C56D"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r w:rsidRPr="001A151A">
        <w:rPr>
          <w:bCs/>
          <w:i/>
          <w:iCs/>
          <w:lang w:eastAsia="ja-JP"/>
        </w:rPr>
        <w:t>GuardSymbol-SCS</w:t>
      </w:r>
      <w:r w:rsidRPr="001A151A">
        <w:rPr>
          <w:bCs/>
          <w:lang w:eastAsia="ja-JP"/>
        </w:rPr>
        <w:t xml:space="preserve"> is also provided which indicates the reference SCS (FR1: {15kHz, 30kHz, 60kHz}, FR2: {60kHz, 120kHz}) to be used for the guard symbols.</w:t>
      </w:r>
    </w:p>
    <w:p w14:paraId="0C1AD87E" w14:textId="77777777" w:rsidR="007C47E8" w:rsidRDefault="007C47E8" w:rsidP="007C47E8">
      <w:pPr>
        <w:pStyle w:val="Header"/>
        <w:rPr>
          <w:rFonts w:cs="Arial"/>
        </w:rPr>
      </w:pPr>
    </w:p>
    <w:p w14:paraId="7CF010D8" w14:textId="77777777" w:rsidR="007C47E8" w:rsidRDefault="007C47E8" w:rsidP="007C47E8">
      <w:pPr>
        <w:pStyle w:val="Header"/>
        <w:rPr>
          <w:rFonts w:cs="Arial"/>
        </w:rPr>
      </w:pPr>
    </w:p>
    <w:p w14:paraId="780B0F06" w14:textId="16307670"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18591598" w14:textId="540AB21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2C9E24EA"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49FADD6E" w14:textId="77777777" w:rsidR="007C47E8" w:rsidRDefault="007C47E8" w:rsidP="007C47E8">
      <w:pPr>
        <w:rPr>
          <w:rFonts w:ascii="Calibri" w:eastAsia="Calibri" w:hAnsi="Calibri"/>
          <w:sz w:val="22"/>
          <w:szCs w:val="22"/>
        </w:rPr>
      </w:pPr>
    </w:p>
    <w:p w14:paraId="380D962F"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10F60B0C" w14:textId="7C475F03" w:rsidR="00B16D0D" w:rsidRPr="00B16D0D" w:rsidRDefault="00B16D0D" w:rsidP="007C47E8">
      <w:pPr>
        <w:rPr>
          <w:rFonts w:asciiTheme="minorHAnsi" w:hAnsiTheme="minorHAnsi" w:cstheme="minorHAnsi"/>
          <w:bCs/>
          <w:lang w:val="en-GB"/>
        </w:rPr>
      </w:pPr>
    </w:p>
    <w:p w14:paraId="0ED7581A" w14:textId="282D84C9" w:rsidR="007C47E8" w:rsidRDefault="007C47E8" w:rsidP="008322AB">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While the RAN1 agreement states that the Number of Guard Symbols is provided per cell, in case of CA, multiple cells could in theory share a common value and thus reduce the signaling overhead of multiple MAC CEs.</w:t>
      </w:r>
      <w:r>
        <w:rPr>
          <w:rFonts w:ascii="Calibri" w:eastAsia="Calibri" w:hAnsi="Calibri"/>
          <w:sz w:val="22"/>
          <w:szCs w:val="22"/>
        </w:rPr>
        <w:t xml:space="preserve"> However the majority of companies providing feedback on the RAN2 LS indicated a desire to keep the RAN1 agreement to be applicable only to a specific cell and not to a group of cells (i.e. a TAG).</w:t>
      </w:r>
    </w:p>
    <w:p w14:paraId="337519CC" w14:textId="77777777" w:rsidR="007C47E8" w:rsidRDefault="007C47E8" w:rsidP="008322AB">
      <w:pPr>
        <w:spacing w:beforeLines="50" w:before="120"/>
        <w:rPr>
          <w:rFonts w:ascii="Calibri" w:eastAsia="Calibri" w:hAnsi="Calibri"/>
          <w:b/>
          <w:bCs/>
          <w:sz w:val="22"/>
          <w:szCs w:val="22"/>
        </w:rPr>
      </w:pPr>
    </w:p>
    <w:p w14:paraId="0AEA80A0" w14:textId="7FEF7618" w:rsidR="007C47E8" w:rsidRPr="00A56032" w:rsidRDefault="007C47E8" w:rsidP="007C47E8">
      <w:pPr>
        <w:rPr>
          <w:rFonts w:ascii="Calibri" w:eastAsia="Calibri" w:hAnsi="Calibri"/>
          <w:b/>
          <w:bCs/>
          <w:sz w:val="22"/>
          <w:szCs w:val="22"/>
        </w:rPr>
      </w:pPr>
      <w:r w:rsidRPr="007C47E8">
        <w:rPr>
          <w:rFonts w:ascii="Calibri" w:eastAsia="Calibri" w:hAnsi="Calibri"/>
          <w:b/>
          <w:bCs/>
          <w:sz w:val="22"/>
          <w:szCs w:val="22"/>
          <w:highlight w:val="yellow"/>
        </w:rPr>
        <w:t>FL Proposal 2.1.1</w:t>
      </w:r>
      <w:r>
        <w:rPr>
          <w:rFonts w:ascii="Calibri" w:eastAsia="Calibri" w:hAnsi="Calibri"/>
          <w:b/>
          <w:bCs/>
          <w:sz w:val="22"/>
          <w:szCs w:val="22"/>
        </w:rPr>
        <w:t xml:space="preserve">: </w:t>
      </w:r>
      <w:r>
        <w:rPr>
          <w:rFonts w:ascii="Calibri" w:eastAsia="Calibri" w:hAnsi="Calibri"/>
          <w:b/>
          <w:bCs/>
          <w:sz w:val="22"/>
          <w:szCs w:val="22"/>
        </w:rPr>
        <w:t>Inform RAN2 that the Number of Guard Symbols should be applied to a specific cell and not all the cells in the cell group.</w:t>
      </w:r>
    </w:p>
    <w:p w14:paraId="30CBC8F0" w14:textId="77777777" w:rsidR="00BD1C69" w:rsidRDefault="00BD1C69" w:rsidP="000114C1">
      <w:pPr>
        <w:rPr>
          <w:rFonts w:asciiTheme="minorHAnsi" w:hAnsiTheme="minorHAnsi" w:cstheme="minorHAnsi"/>
          <w:b/>
          <w:lang w:val="en-GB"/>
        </w:rPr>
      </w:pPr>
    </w:p>
    <w:p w14:paraId="14E8603A" w14:textId="754BC8ED"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3499F" w:rsidRPr="008040F5" w14:paraId="753A7746" w14:textId="77777777" w:rsidTr="00785AED">
        <w:tc>
          <w:tcPr>
            <w:tcW w:w="1696" w:type="dxa"/>
          </w:tcPr>
          <w:p w14:paraId="31C05E06"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BE3D490" w14:textId="190A36F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E5E5D9F"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14F514A4" w14:textId="77777777" w:rsidTr="00785AED">
        <w:tc>
          <w:tcPr>
            <w:tcW w:w="1696" w:type="dxa"/>
          </w:tcPr>
          <w:p w14:paraId="5EFEA274" w14:textId="5397ACDB" w:rsidR="00C8060C" w:rsidRPr="00FD5D62" w:rsidRDefault="00C8060C" w:rsidP="00785AED">
            <w:pPr>
              <w:rPr>
                <w:rFonts w:asciiTheme="minorHAnsi" w:eastAsiaTheme="minorEastAsia" w:hAnsiTheme="minorHAnsi" w:cstheme="minorHAnsi"/>
                <w:b/>
                <w:bCs/>
                <w:sz w:val="22"/>
                <w:szCs w:val="22"/>
                <w:lang w:eastAsia="zh-CN"/>
              </w:rPr>
            </w:pPr>
          </w:p>
        </w:tc>
        <w:tc>
          <w:tcPr>
            <w:tcW w:w="2265" w:type="dxa"/>
          </w:tcPr>
          <w:p w14:paraId="69AB16E0" w14:textId="5D3BA0E1" w:rsidR="00C8060C" w:rsidRPr="00FD5D62" w:rsidRDefault="00C8060C" w:rsidP="00785AED">
            <w:pPr>
              <w:rPr>
                <w:rFonts w:asciiTheme="minorHAnsi" w:eastAsia="Calibri" w:hAnsiTheme="minorHAnsi" w:cstheme="minorHAnsi"/>
                <w:b/>
                <w:bCs/>
                <w:sz w:val="22"/>
                <w:szCs w:val="22"/>
              </w:rPr>
            </w:pPr>
          </w:p>
        </w:tc>
        <w:tc>
          <w:tcPr>
            <w:tcW w:w="6109" w:type="dxa"/>
          </w:tcPr>
          <w:p w14:paraId="63998E4D" w14:textId="37EB6983" w:rsidR="00CB4AE1" w:rsidRPr="00FD5D62" w:rsidRDefault="00CB4AE1" w:rsidP="00785AED">
            <w:pPr>
              <w:rPr>
                <w:rFonts w:asciiTheme="minorHAnsi" w:eastAsiaTheme="minorEastAsia" w:hAnsiTheme="minorHAnsi" w:cstheme="minorHAnsi"/>
                <w:b/>
                <w:bCs/>
                <w:sz w:val="22"/>
                <w:szCs w:val="22"/>
                <w:lang w:eastAsia="zh-CN"/>
              </w:rPr>
            </w:pPr>
          </w:p>
        </w:tc>
      </w:tr>
      <w:tr w:rsidR="00943FB3" w:rsidRPr="008040F5" w14:paraId="33C41F9D" w14:textId="77777777" w:rsidTr="00785AED">
        <w:tc>
          <w:tcPr>
            <w:tcW w:w="1696" w:type="dxa"/>
          </w:tcPr>
          <w:p w14:paraId="192583F0" w14:textId="781396DD" w:rsidR="00943FB3" w:rsidRPr="00FD5D62" w:rsidRDefault="00943FB3" w:rsidP="00785AED">
            <w:pPr>
              <w:rPr>
                <w:rFonts w:asciiTheme="minorHAnsi" w:eastAsiaTheme="minorEastAsia" w:hAnsiTheme="minorHAnsi" w:cstheme="minorHAnsi"/>
                <w:b/>
                <w:bCs/>
                <w:sz w:val="22"/>
                <w:szCs w:val="22"/>
                <w:lang w:eastAsia="zh-CN"/>
              </w:rPr>
            </w:pPr>
          </w:p>
        </w:tc>
        <w:tc>
          <w:tcPr>
            <w:tcW w:w="2265" w:type="dxa"/>
          </w:tcPr>
          <w:p w14:paraId="4F43560B" w14:textId="34212EF7" w:rsidR="00943FB3" w:rsidRPr="00FD5D62" w:rsidRDefault="00943FB3" w:rsidP="00785AED">
            <w:pPr>
              <w:rPr>
                <w:rFonts w:asciiTheme="minorHAnsi" w:eastAsiaTheme="minorEastAsia" w:hAnsiTheme="minorHAnsi" w:cstheme="minorHAnsi"/>
                <w:b/>
                <w:bCs/>
                <w:sz w:val="22"/>
                <w:szCs w:val="22"/>
                <w:lang w:eastAsia="zh-CN"/>
              </w:rPr>
            </w:pPr>
          </w:p>
        </w:tc>
        <w:tc>
          <w:tcPr>
            <w:tcW w:w="6109" w:type="dxa"/>
          </w:tcPr>
          <w:p w14:paraId="6548C540" w14:textId="7CCF3495" w:rsidR="00943FB3" w:rsidRDefault="00943FB3" w:rsidP="00785AED">
            <w:pPr>
              <w:rPr>
                <w:rFonts w:asciiTheme="minorHAnsi" w:eastAsiaTheme="minorEastAsia" w:hAnsiTheme="minorHAnsi" w:cstheme="minorHAnsi"/>
                <w:b/>
                <w:bCs/>
                <w:sz w:val="22"/>
                <w:szCs w:val="22"/>
                <w:lang w:eastAsia="zh-CN"/>
              </w:rPr>
            </w:pPr>
          </w:p>
        </w:tc>
      </w:tr>
      <w:tr w:rsidR="00F236E7" w:rsidRPr="008040F5" w14:paraId="6A1CBC02" w14:textId="77777777" w:rsidTr="00785AED">
        <w:tc>
          <w:tcPr>
            <w:tcW w:w="1696" w:type="dxa"/>
          </w:tcPr>
          <w:p w14:paraId="05FD8B14" w14:textId="0452B61E" w:rsidR="00F236E7" w:rsidRDefault="00F236E7" w:rsidP="00F236E7">
            <w:pPr>
              <w:rPr>
                <w:rFonts w:asciiTheme="minorHAnsi" w:eastAsiaTheme="minorEastAsia" w:hAnsiTheme="minorHAnsi" w:cstheme="minorHAnsi"/>
                <w:b/>
                <w:bCs/>
                <w:sz w:val="22"/>
                <w:szCs w:val="22"/>
                <w:lang w:eastAsia="zh-CN"/>
              </w:rPr>
            </w:pPr>
          </w:p>
        </w:tc>
        <w:tc>
          <w:tcPr>
            <w:tcW w:w="2265" w:type="dxa"/>
          </w:tcPr>
          <w:p w14:paraId="6ACD24DA" w14:textId="792E67D8" w:rsidR="00F236E7" w:rsidRDefault="00F236E7" w:rsidP="00F236E7">
            <w:pPr>
              <w:rPr>
                <w:rFonts w:asciiTheme="minorHAnsi" w:eastAsiaTheme="minorEastAsia" w:hAnsiTheme="minorHAnsi" w:cstheme="minorHAnsi"/>
                <w:b/>
                <w:bCs/>
                <w:sz w:val="22"/>
                <w:szCs w:val="22"/>
                <w:lang w:eastAsia="zh-CN"/>
              </w:rPr>
            </w:pPr>
          </w:p>
        </w:tc>
        <w:tc>
          <w:tcPr>
            <w:tcW w:w="6109" w:type="dxa"/>
          </w:tcPr>
          <w:p w14:paraId="5B0BADF0" w14:textId="228F9406" w:rsidR="00F236E7" w:rsidRDefault="00F236E7" w:rsidP="00F236E7">
            <w:pPr>
              <w:rPr>
                <w:rFonts w:asciiTheme="minorHAnsi" w:eastAsiaTheme="minorEastAsia" w:hAnsiTheme="minorHAnsi" w:cstheme="minorHAnsi"/>
                <w:b/>
                <w:bCs/>
                <w:sz w:val="22"/>
                <w:szCs w:val="22"/>
                <w:lang w:eastAsia="zh-CN"/>
              </w:rPr>
            </w:pPr>
          </w:p>
        </w:tc>
      </w:tr>
      <w:tr w:rsidR="0028552B" w:rsidRPr="008040F5" w14:paraId="6D50B7D7" w14:textId="77777777" w:rsidTr="00785AED">
        <w:tc>
          <w:tcPr>
            <w:tcW w:w="1696" w:type="dxa"/>
          </w:tcPr>
          <w:p w14:paraId="6B65812D" w14:textId="61DC9AF8" w:rsidR="0028552B" w:rsidRDefault="0028552B" w:rsidP="0028552B">
            <w:pPr>
              <w:rPr>
                <w:rFonts w:asciiTheme="minorHAnsi" w:eastAsiaTheme="minorEastAsia" w:hAnsiTheme="minorHAnsi" w:cstheme="minorHAnsi"/>
                <w:b/>
                <w:bCs/>
                <w:sz w:val="22"/>
                <w:szCs w:val="22"/>
                <w:lang w:eastAsia="zh-CN"/>
              </w:rPr>
            </w:pPr>
          </w:p>
        </w:tc>
        <w:tc>
          <w:tcPr>
            <w:tcW w:w="2265" w:type="dxa"/>
          </w:tcPr>
          <w:p w14:paraId="30197D21" w14:textId="3F48AB33" w:rsidR="0028552B" w:rsidRDefault="0028552B" w:rsidP="0028552B">
            <w:pPr>
              <w:rPr>
                <w:rFonts w:asciiTheme="minorHAnsi" w:eastAsiaTheme="minorEastAsia" w:hAnsiTheme="minorHAnsi" w:cstheme="minorHAnsi"/>
                <w:b/>
                <w:bCs/>
                <w:sz w:val="22"/>
                <w:szCs w:val="22"/>
                <w:lang w:eastAsia="zh-CN"/>
              </w:rPr>
            </w:pPr>
          </w:p>
        </w:tc>
        <w:tc>
          <w:tcPr>
            <w:tcW w:w="6109" w:type="dxa"/>
          </w:tcPr>
          <w:p w14:paraId="5CE23679" w14:textId="74215F0F" w:rsidR="0028552B" w:rsidRPr="0028552B" w:rsidRDefault="0028552B" w:rsidP="0028552B">
            <w:pPr>
              <w:rPr>
                <w:rFonts w:asciiTheme="minorHAnsi" w:eastAsiaTheme="minorEastAsia" w:hAnsiTheme="minorHAnsi" w:cstheme="minorHAnsi"/>
                <w:sz w:val="22"/>
                <w:szCs w:val="22"/>
                <w:lang w:eastAsia="zh-CN"/>
              </w:rPr>
            </w:pPr>
          </w:p>
        </w:tc>
      </w:tr>
      <w:tr w:rsidR="005F69D5" w:rsidRPr="008040F5" w14:paraId="5CBAB71A" w14:textId="77777777" w:rsidTr="00785AED">
        <w:tc>
          <w:tcPr>
            <w:tcW w:w="1696" w:type="dxa"/>
          </w:tcPr>
          <w:p w14:paraId="4CA9A4EC" w14:textId="028F452E" w:rsidR="005F69D5" w:rsidRDefault="005F69D5" w:rsidP="0028552B">
            <w:pPr>
              <w:rPr>
                <w:rFonts w:asciiTheme="minorHAnsi" w:eastAsia="Malgun Gothic" w:hAnsiTheme="minorHAnsi" w:cstheme="minorHAnsi"/>
                <w:b/>
                <w:bCs/>
                <w:sz w:val="22"/>
                <w:szCs w:val="22"/>
                <w:lang w:eastAsia="ko-KR"/>
              </w:rPr>
            </w:pPr>
          </w:p>
        </w:tc>
        <w:tc>
          <w:tcPr>
            <w:tcW w:w="2265" w:type="dxa"/>
          </w:tcPr>
          <w:p w14:paraId="2328C847" w14:textId="6731F4F5" w:rsidR="005F69D5" w:rsidRPr="005F69D5" w:rsidRDefault="005F69D5" w:rsidP="0028552B">
            <w:pPr>
              <w:rPr>
                <w:rFonts w:asciiTheme="minorHAnsi" w:eastAsia="Yu Mincho" w:hAnsiTheme="minorHAnsi" w:cstheme="minorHAnsi"/>
                <w:b/>
                <w:bCs/>
                <w:sz w:val="22"/>
                <w:szCs w:val="22"/>
                <w:lang w:eastAsia="ja-JP"/>
              </w:rPr>
            </w:pPr>
          </w:p>
        </w:tc>
        <w:tc>
          <w:tcPr>
            <w:tcW w:w="6109" w:type="dxa"/>
          </w:tcPr>
          <w:p w14:paraId="6E981DC3" w14:textId="77777777" w:rsidR="005F69D5" w:rsidRPr="0028552B" w:rsidRDefault="005F69D5" w:rsidP="0028552B">
            <w:pPr>
              <w:rPr>
                <w:rFonts w:asciiTheme="minorHAnsi" w:eastAsia="Malgun Gothic" w:hAnsiTheme="minorHAnsi" w:cstheme="minorHAnsi"/>
                <w:bCs/>
                <w:sz w:val="22"/>
                <w:szCs w:val="22"/>
                <w:lang w:eastAsia="ko-KR"/>
              </w:rPr>
            </w:pPr>
          </w:p>
        </w:tc>
      </w:tr>
      <w:tr w:rsidR="00E178B5" w:rsidRPr="008040F5" w14:paraId="0350BA04" w14:textId="77777777" w:rsidTr="00785AED">
        <w:tc>
          <w:tcPr>
            <w:tcW w:w="1696" w:type="dxa"/>
          </w:tcPr>
          <w:p w14:paraId="020F44A1" w14:textId="41466706" w:rsidR="00E178B5" w:rsidRDefault="00E178B5" w:rsidP="00E178B5">
            <w:pPr>
              <w:rPr>
                <w:rFonts w:asciiTheme="minorHAnsi" w:eastAsia="Malgun Gothic" w:hAnsiTheme="minorHAnsi" w:cstheme="minorHAnsi"/>
                <w:b/>
                <w:bCs/>
                <w:sz w:val="22"/>
                <w:szCs w:val="22"/>
                <w:lang w:eastAsia="ko-KR"/>
              </w:rPr>
            </w:pPr>
          </w:p>
        </w:tc>
        <w:tc>
          <w:tcPr>
            <w:tcW w:w="2265" w:type="dxa"/>
          </w:tcPr>
          <w:p w14:paraId="1EC88259" w14:textId="1F66AEA3" w:rsidR="00E178B5" w:rsidRDefault="00E178B5" w:rsidP="00E178B5">
            <w:pPr>
              <w:rPr>
                <w:rFonts w:asciiTheme="minorHAnsi" w:eastAsia="Yu Mincho" w:hAnsiTheme="minorHAnsi" w:cstheme="minorHAnsi"/>
                <w:b/>
                <w:bCs/>
                <w:sz w:val="22"/>
                <w:szCs w:val="22"/>
                <w:lang w:eastAsia="ja-JP"/>
              </w:rPr>
            </w:pPr>
          </w:p>
        </w:tc>
        <w:tc>
          <w:tcPr>
            <w:tcW w:w="6109" w:type="dxa"/>
          </w:tcPr>
          <w:p w14:paraId="0D3D4A1C" w14:textId="4D5DB7F2" w:rsidR="00E178B5" w:rsidRPr="0028552B" w:rsidRDefault="00E178B5" w:rsidP="00E178B5">
            <w:pPr>
              <w:rPr>
                <w:rFonts w:asciiTheme="minorHAnsi" w:eastAsia="Malgun Gothic" w:hAnsiTheme="minorHAnsi" w:cstheme="minorHAnsi"/>
                <w:bCs/>
                <w:sz w:val="22"/>
                <w:szCs w:val="22"/>
                <w:lang w:eastAsia="ko-KR"/>
              </w:rPr>
            </w:pPr>
          </w:p>
        </w:tc>
      </w:tr>
      <w:tr w:rsidR="00C47EFF" w:rsidRPr="008040F5" w14:paraId="7A74725C" w14:textId="77777777" w:rsidTr="00785AED">
        <w:tc>
          <w:tcPr>
            <w:tcW w:w="1696" w:type="dxa"/>
          </w:tcPr>
          <w:p w14:paraId="4AFCD483" w14:textId="0F147704" w:rsidR="00C47EFF" w:rsidRDefault="00C47EFF" w:rsidP="00E178B5">
            <w:pPr>
              <w:rPr>
                <w:rFonts w:asciiTheme="minorHAnsi" w:eastAsiaTheme="minorEastAsia" w:hAnsiTheme="minorHAnsi" w:cstheme="minorHAnsi"/>
                <w:b/>
                <w:bCs/>
                <w:sz w:val="22"/>
                <w:szCs w:val="22"/>
                <w:lang w:eastAsia="zh-CN"/>
              </w:rPr>
            </w:pPr>
          </w:p>
        </w:tc>
        <w:tc>
          <w:tcPr>
            <w:tcW w:w="2265" w:type="dxa"/>
          </w:tcPr>
          <w:p w14:paraId="6071941C" w14:textId="44EB39C8" w:rsidR="00C47EFF" w:rsidRDefault="00C47EFF" w:rsidP="00E178B5">
            <w:pPr>
              <w:rPr>
                <w:rFonts w:asciiTheme="minorHAnsi" w:eastAsiaTheme="minorEastAsia" w:hAnsiTheme="minorHAnsi" w:cstheme="minorHAnsi"/>
                <w:b/>
                <w:bCs/>
                <w:sz w:val="22"/>
                <w:szCs w:val="22"/>
                <w:lang w:eastAsia="zh-CN"/>
              </w:rPr>
            </w:pPr>
          </w:p>
        </w:tc>
        <w:tc>
          <w:tcPr>
            <w:tcW w:w="6109" w:type="dxa"/>
          </w:tcPr>
          <w:p w14:paraId="004BE3F2" w14:textId="77777777" w:rsidR="00C47EFF" w:rsidRDefault="00C47EFF" w:rsidP="00E178B5">
            <w:pPr>
              <w:rPr>
                <w:rFonts w:asciiTheme="minorHAnsi" w:eastAsiaTheme="minorEastAsia" w:hAnsiTheme="minorHAnsi" w:cstheme="minorHAnsi"/>
                <w:bCs/>
                <w:sz w:val="22"/>
                <w:szCs w:val="22"/>
                <w:lang w:eastAsia="zh-CN"/>
              </w:rPr>
            </w:pPr>
          </w:p>
        </w:tc>
      </w:tr>
      <w:tr w:rsidR="00AF0BE6" w:rsidRPr="008040F5" w14:paraId="52AF15CB" w14:textId="77777777" w:rsidTr="00785AED">
        <w:tc>
          <w:tcPr>
            <w:tcW w:w="1696" w:type="dxa"/>
          </w:tcPr>
          <w:p w14:paraId="60541D25" w14:textId="77872C78" w:rsidR="00AF0BE6" w:rsidRDefault="00AF0BE6" w:rsidP="00E178B5">
            <w:pPr>
              <w:rPr>
                <w:rFonts w:asciiTheme="minorHAnsi" w:eastAsiaTheme="minorEastAsia" w:hAnsiTheme="minorHAnsi" w:cstheme="minorHAnsi"/>
                <w:b/>
                <w:bCs/>
                <w:sz w:val="22"/>
                <w:szCs w:val="22"/>
                <w:lang w:eastAsia="zh-CN"/>
              </w:rPr>
            </w:pPr>
          </w:p>
        </w:tc>
        <w:tc>
          <w:tcPr>
            <w:tcW w:w="2265" w:type="dxa"/>
          </w:tcPr>
          <w:p w14:paraId="15EF080F" w14:textId="2339B2A5" w:rsidR="00AF0BE6" w:rsidRDefault="00AF0BE6" w:rsidP="00E178B5">
            <w:pPr>
              <w:rPr>
                <w:rFonts w:asciiTheme="minorHAnsi" w:eastAsiaTheme="minorEastAsia" w:hAnsiTheme="minorHAnsi" w:cstheme="minorHAnsi"/>
                <w:b/>
                <w:bCs/>
                <w:sz w:val="22"/>
                <w:szCs w:val="22"/>
                <w:lang w:eastAsia="zh-CN"/>
              </w:rPr>
            </w:pPr>
          </w:p>
        </w:tc>
        <w:tc>
          <w:tcPr>
            <w:tcW w:w="6109" w:type="dxa"/>
          </w:tcPr>
          <w:p w14:paraId="0E14E558" w14:textId="1F268143" w:rsidR="00AF0BE6" w:rsidRDefault="00AF0BE6" w:rsidP="00E178B5">
            <w:pPr>
              <w:rPr>
                <w:rFonts w:asciiTheme="minorHAnsi" w:eastAsiaTheme="minorEastAsia" w:hAnsiTheme="minorHAnsi" w:cstheme="minorHAnsi"/>
                <w:bCs/>
                <w:sz w:val="22"/>
                <w:szCs w:val="22"/>
                <w:lang w:eastAsia="zh-CN"/>
              </w:rPr>
            </w:pPr>
          </w:p>
        </w:tc>
      </w:tr>
      <w:tr w:rsidR="00C6477B" w:rsidRPr="008040F5" w14:paraId="010D026A" w14:textId="77777777" w:rsidTr="00785AED">
        <w:tc>
          <w:tcPr>
            <w:tcW w:w="1696" w:type="dxa"/>
          </w:tcPr>
          <w:p w14:paraId="21E3E8C3" w14:textId="2614318A" w:rsidR="00C6477B" w:rsidRPr="00C6477B" w:rsidRDefault="00C6477B" w:rsidP="00E178B5">
            <w:pPr>
              <w:rPr>
                <w:rFonts w:asciiTheme="minorHAnsi" w:eastAsiaTheme="minorEastAsia" w:hAnsiTheme="minorHAnsi" w:cstheme="minorHAnsi"/>
                <w:b/>
                <w:bCs/>
                <w:color w:val="4472C4" w:themeColor="accent1"/>
                <w:sz w:val="22"/>
                <w:szCs w:val="22"/>
                <w:lang w:eastAsia="zh-CN"/>
              </w:rPr>
            </w:pPr>
          </w:p>
        </w:tc>
        <w:tc>
          <w:tcPr>
            <w:tcW w:w="2265" w:type="dxa"/>
          </w:tcPr>
          <w:p w14:paraId="3F65366A" w14:textId="064F2A3E" w:rsidR="00C6477B" w:rsidRPr="00C6477B" w:rsidRDefault="00C6477B" w:rsidP="00E178B5">
            <w:pPr>
              <w:rPr>
                <w:rFonts w:asciiTheme="minorHAnsi" w:eastAsiaTheme="minorEastAsia" w:hAnsiTheme="minorHAnsi" w:cstheme="minorHAnsi"/>
                <w:b/>
                <w:bCs/>
                <w:color w:val="4472C4" w:themeColor="accent1"/>
                <w:sz w:val="22"/>
                <w:szCs w:val="22"/>
                <w:lang w:eastAsia="zh-CN"/>
              </w:rPr>
            </w:pPr>
          </w:p>
        </w:tc>
        <w:tc>
          <w:tcPr>
            <w:tcW w:w="6109" w:type="dxa"/>
          </w:tcPr>
          <w:p w14:paraId="28E5557A" w14:textId="17C1F135" w:rsidR="00C6477B" w:rsidRPr="00C6477B" w:rsidRDefault="00C6477B" w:rsidP="00E178B5">
            <w:pPr>
              <w:rPr>
                <w:rFonts w:asciiTheme="minorHAnsi" w:eastAsiaTheme="minorEastAsia" w:hAnsiTheme="minorHAnsi" w:cstheme="minorHAnsi"/>
                <w:bCs/>
                <w:color w:val="4472C4" w:themeColor="accent1"/>
                <w:sz w:val="22"/>
                <w:szCs w:val="22"/>
                <w:lang w:eastAsia="zh-CN"/>
              </w:rPr>
            </w:pPr>
          </w:p>
        </w:tc>
      </w:tr>
      <w:tr w:rsidR="00A07EFE" w:rsidRPr="008040F5" w14:paraId="2CB1A0B4" w14:textId="77777777" w:rsidTr="00785AED">
        <w:tc>
          <w:tcPr>
            <w:tcW w:w="1696" w:type="dxa"/>
          </w:tcPr>
          <w:p w14:paraId="6B224EDB" w14:textId="2A0A0478" w:rsidR="00A07EFE" w:rsidRPr="00C6477B" w:rsidRDefault="00A07EFE" w:rsidP="00E178B5">
            <w:pPr>
              <w:rPr>
                <w:rFonts w:asciiTheme="minorHAnsi" w:eastAsiaTheme="minorEastAsia" w:hAnsiTheme="minorHAnsi" w:cstheme="minorHAnsi"/>
                <w:b/>
                <w:bCs/>
                <w:color w:val="4472C4" w:themeColor="accent1"/>
                <w:sz w:val="22"/>
                <w:szCs w:val="22"/>
                <w:lang w:eastAsia="zh-CN"/>
              </w:rPr>
            </w:pPr>
          </w:p>
        </w:tc>
        <w:tc>
          <w:tcPr>
            <w:tcW w:w="2265" w:type="dxa"/>
          </w:tcPr>
          <w:p w14:paraId="1E382A2A" w14:textId="4BE4F7FA" w:rsidR="00A07EFE" w:rsidRDefault="00A07EFE" w:rsidP="002D53DA">
            <w:pPr>
              <w:rPr>
                <w:rFonts w:asciiTheme="minorHAnsi" w:eastAsiaTheme="minorEastAsia" w:hAnsiTheme="minorHAnsi" w:cstheme="minorHAnsi"/>
                <w:b/>
                <w:bCs/>
                <w:sz w:val="22"/>
                <w:szCs w:val="22"/>
                <w:lang w:eastAsia="zh-CN"/>
              </w:rPr>
            </w:pPr>
          </w:p>
        </w:tc>
        <w:tc>
          <w:tcPr>
            <w:tcW w:w="6109" w:type="dxa"/>
          </w:tcPr>
          <w:p w14:paraId="757F38C4" w14:textId="6FBD4AA1" w:rsidR="00A07EFE" w:rsidRDefault="00A07EFE" w:rsidP="002D53DA">
            <w:pPr>
              <w:pStyle w:val="ListParagraph"/>
              <w:ind w:left="89"/>
              <w:jc w:val="center"/>
              <w:rPr>
                <w:rFonts w:asciiTheme="minorHAnsi" w:eastAsiaTheme="minorEastAsia" w:hAnsiTheme="minorHAnsi" w:cstheme="minorHAnsi"/>
                <w:b/>
                <w:bCs/>
                <w:sz w:val="22"/>
                <w:szCs w:val="22"/>
                <w:lang w:eastAsia="zh-CN"/>
              </w:rPr>
            </w:pPr>
          </w:p>
        </w:tc>
      </w:tr>
      <w:tr w:rsidR="001A74D0" w:rsidRPr="008040F5" w14:paraId="203CCF82" w14:textId="77777777" w:rsidTr="00785AED">
        <w:tc>
          <w:tcPr>
            <w:tcW w:w="1696" w:type="dxa"/>
          </w:tcPr>
          <w:p w14:paraId="356EE9A4" w14:textId="22880F40" w:rsidR="001A74D0" w:rsidRDefault="001A74D0" w:rsidP="00E178B5">
            <w:pPr>
              <w:rPr>
                <w:rFonts w:asciiTheme="minorHAnsi" w:eastAsiaTheme="minorEastAsia" w:hAnsiTheme="minorHAnsi" w:cstheme="minorHAnsi"/>
                <w:b/>
                <w:bCs/>
                <w:color w:val="4472C4" w:themeColor="accent1"/>
                <w:sz w:val="22"/>
                <w:szCs w:val="22"/>
                <w:lang w:eastAsia="zh-CN"/>
              </w:rPr>
            </w:pPr>
          </w:p>
        </w:tc>
        <w:tc>
          <w:tcPr>
            <w:tcW w:w="2265" w:type="dxa"/>
          </w:tcPr>
          <w:p w14:paraId="7B0600A8" w14:textId="4D286A6F" w:rsidR="001A74D0" w:rsidRDefault="001A74D0" w:rsidP="002D53DA">
            <w:pPr>
              <w:rPr>
                <w:rFonts w:asciiTheme="minorHAnsi" w:eastAsiaTheme="minorEastAsia" w:hAnsiTheme="minorHAnsi" w:cstheme="minorHAnsi"/>
                <w:b/>
                <w:bCs/>
                <w:sz w:val="22"/>
                <w:szCs w:val="22"/>
                <w:lang w:eastAsia="zh-CN"/>
              </w:rPr>
            </w:pPr>
          </w:p>
        </w:tc>
        <w:tc>
          <w:tcPr>
            <w:tcW w:w="6109" w:type="dxa"/>
          </w:tcPr>
          <w:p w14:paraId="26D6F9E0" w14:textId="6802C40F" w:rsidR="001A74D0" w:rsidRDefault="001A74D0" w:rsidP="001A74D0">
            <w:pPr>
              <w:spacing w:after="120"/>
              <w:rPr>
                <w:rFonts w:asciiTheme="minorHAnsi" w:eastAsiaTheme="minorEastAsia" w:hAnsiTheme="minorHAnsi" w:cstheme="minorHAnsi"/>
                <w:b/>
                <w:bCs/>
                <w:sz w:val="22"/>
                <w:szCs w:val="22"/>
                <w:lang w:eastAsia="zh-CN"/>
              </w:rPr>
            </w:pPr>
          </w:p>
        </w:tc>
      </w:tr>
      <w:tr w:rsidR="003B278F" w:rsidRPr="008040F5" w14:paraId="7481E150" w14:textId="77777777" w:rsidTr="00785AED">
        <w:tc>
          <w:tcPr>
            <w:tcW w:w="1696" w:type="dxa"/>
          </w:tcPr>
          <w:p w14:paraId="57F16C7E" w14:textId="25FB70A7" w:rsidR="003B278F" w:rsidRDefault="003B278F" w:rsidP="003B278F">
            <w:pPr>
              <w:rPr>
                <w:rFonts w:asciiTheme="minorHAnsi" w:eastAsiaTheme="minorEastAsia" w:hAnsiTheme="minorHAnsi" w:cstheme="minorHAnsi"/>
                <w:b/>
                <w:bCs/>
                <w:color w:val="4472C4" w:themeColor="accent1"/>
                <w:sz w:val="22"/>
                <w:szCs w:val="22"/>
                <w:lang w:eastAsia="zh-CN"/>
              </w:rPr>
            </w:pPr>
          </w:p>
        </w:tc>
        <w:tc>
          <w:tcPr>
            <w:tcW w:w="2265" w:type="dxa"/>
          </w:tcPr>
          <w:p w14:paraId="63DBF570" w14:textId="034C6CED" w:rsidR="003B278F" w:rsidRDefault="003B278F" w:rsidP="003B278F">
            <w:pPr>
              <w:rPr>
                <w:rFonts w:asciiTheme="minorHAnsi" w:eastAsiaTheme="minorEastAsia" w:hAnsiTheme="minorHAnsi" w:cstheme="minorHAnsi"/>
                <w:b/>
                <w:bCs/>
                <w:sz w:val="22"/>
                <w:szCs w:val="22"/>
                <w:lang w:eastAsia="zh-CN"/>
              </w:rPr>
            </w:pPr>
          </w:p>
        </w:tc>
        <w:tc>
          <w:tcPr>
            <w:tcW w:w="6109" w:type="dxa"/>
          </w:tcPr>
          <w:p w14:paraId="0863B776" w14:textId="58BDC571" w:rsidR="003B278F" w:rsidRPr="003B278F" w:rsidRDefault="003B278F" w:rsidP="003B278F">
            <w:pPr>
              <w:spacing w:after="120"/>
              <w:rPr>
                <w:rFonts w:asciiTheme="minorHAnsi" w:eastAsiaTheme="minorEastAsia" w:hAnsiTheme="minorHAnsi" w:cstheme="minorHAnsi"/>
                <w:sz w:val="22"/>
                <w:szCs w:val="22"/>
                <w:lang w:eastAsia="zh-CN"/>
              </w:rPr>
            </w:pPr>
          </w:p>
        </w:tc>
      </w:tr>
      <w:tr w:rsidR="00846555" w:rsidRPr="008040F5" w14:paraId="7DA81B38" w14:textId="77777777" w:rsidTr="00641ADE">
        <w:tc>
          <w:tcPr>
            <w:tcW w:w="1696" w:type="dxa"/>
          </w:tcPr>
          <w:p w14:paraId="2B3DD93B" w14:textId="1988C790" w:rsidR="00846555" w:rsidRPr="00EC3D1F" w:rsidRDefault="004B017D" w:rsidP="007C47E8">
            <w:pPr>
              <w:rPr>
                <w:rFonts w:ascii="Calibri" w:eastAsiaTheme="minorEastAsia" w:hAnsi="Calibri"/>
                <w:b/>
                <w:bCs/>
                <w:sz w:val="22"/>
                <w:szCs w:val="22"/>
                <w:lang w:eastAsia="zh-CN"/>
              </w:rPr>
            </w:pPr>
            <w:r>
              <w:rPr>
                <w:rFonts w:asciiTheme="minorHAnsi" w:hAnsiTheme="minorHAnsi" w:cstheme="minorHAnsi"/>
                <w:b/>
                <w:sz w:val="28"/>
                <w:szCs w:val="28"/>
                <w:lang w:val="en-GB"/>
              </w:rPr>
              <w:br w:type="page"/>
            </w:r>
            <w:r w:rsidR="007C47E8" w:rsidRPr="00EC3D1F">
              <w:rPr>
                <w:rFonts w:ascii="Calibri" w:eastAsiaTheme="minorEastAsia" w:hAnsi="Calibri"/>
                <w:b/>
                <w:bCs/>
                <w:sz w:val="22"/>
                <w:szCs w:val="22"/>
                <w:lang w:eastAsia="zh-CN"/>
              </w:rPr>
              <w:t xml:space="preserve"> </w:t>
            </w:r>
          </w:p>
        </w:tc>
        <w:tc>
          <w:tcPr>
            <w:tcW w:w="2265" w:type="dxa"/>
          </w:tcPr>
          <w:p w14:paraId="7EC3647A" w14:textId="30DC699D" w:rsidR="00846555" w:rsidRPr="00EC3D1F" w:rsidRDefault="00846555" w:rsidP="00641ADE">
            <w:pPr>
              <w:rPr>
                <w:rFonts w:ascii="Calibri" w:eastAsiaTheme="minorEastAsia" w:hAnsi="Calibri"/>
                <w:b/>
                <w:bCs/>
                <w:sz w:val="22"/>
                <w:szCs w:val="22"/>
                <w:lang w:eastAsia="zh-CN"/>
              </w:rPr>
            </w:pPr>
          </w:p>
        </w:tc>
        <w:tc>
          <w:tcPr>
            <w:tcW w:w="6109" w:type="dxa"/>
          </w:tcPr>
          <w:p w14:paraId="28F2976E" w14:textId="0D383A73" w:rsidR="00846555" w:rsidRPr="00DF1C60" w:rsidRDefault="00846555" w:rsidP="00641ADE">
            <w:pPr>
              <w:rPr>
                <w:rFonts w:ascii="Calibri" w:eastAsiaTheme="minorEastAsia" w:hAnsi="Calibri"/>
                <w:sz w:val="22"/>
                <w:szCs w:val="22"/>
                <w:lang w:eastAsia="zh-CN"/>
              </w:rPr>
            </w:pPr>
          </w:p>
        </w:tc>
      </w:tr>
    </w:tbl>
    <w:p w14:paraId="5F0906E1" w14:textId="77777777" w:rsidR="00846555" w:rsidRDefault="00846555" w:rsidP="00846555">
      <w:pPr>
        <w:spacing w:beforeLines="50" w:before="120"/>
        <w:rPr>
          <w:rFonts w:ascii="Arial" w:hAnsi="Arial"/>
          <w:b/>
          <w:i/>
          <w:sz w:val="28"/>
          <w:szCs w:val="20"/>
          <w:lang w:val="en-GB"/>
        </w:rPr>
      </w:pPr>
    </w:p>
    <w:p w14:paraId="54FCA335" w14:textId="77777777" w:rsidR="0047580F" w:rsidRDefault="0047580F">
      <w:pPr>
        <w:rPr>
          <w:rFonts w:ascii="Arial" w:hAnsi="Arial"/>
          <w:b/>
          <w:i/>
          <w:sz w:val="28"/>
          <w:szCs w:val="20"/>
          <w:lang w:val="en-GB"/>
        </w:rPr>
      </w:pPr>
      <w:r>
        <w:rPr>
          <w:lang w:val="en-GB"/>
        </w:rPr>
        <w:br w:type="page"/>
      </w:r>
    </w:p>
    <w:p w14:paraId="7DAA0D46" w14:textId="0A0FB788" w:rsidR="00C34602" w:rsidRPr="00AD041D" w:rsidRDefault="00AD041D" w:rsidP="00AD041D">
      <w:pPr>
        <w:pStyle w:val="Heading2"/>
        <w:rPr>
          <w:lang w:val="en-GB"/>
        </w:rPr>
      </w:pPr>
      <w:r w:rsidRPr="00AD041D">
        <w:rPr>
          <w:lang w:val="en-GB"/>
        </w:rPr>
        <w:lastRenderedPageBreak/>
        <w:t>Response to RAN3 LS on Cell-specific signals/channels configurations in IAB</w:t>
      </w:r>
    </w:p>
    <w:p w14:paraId="7FCC22B3" w14:textId="6C242BA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w:t>
      </w:r>
      <w:r w:rsidR="006F5E6A">
        <w:rPr>
          <w:rFonts w:asciiTheme="minorHAnsi" w:hAnsiTheme="minorHAnsi" w:cstheme="minorHAnsi"/>
          <w:bCs/>
          <w:lang w:val="en-GB"/>
        </w:rPr>
        <w:t>R1-2004</w:t>
      </w:r>
      <w:r w:rsidR="006F5E6A">
        <w:rPr>
          <w:rFonts w:asciiTheme="minorHAnsi" w:hAnsiTheme="minorHAnsi" w:cstheme="minorHAnsi"/>
          <w:bCs/>
          <w:lang w:val="en-GB"/>
        </w:rPr>
        <w:t>620</w:t>
      </w:r>
      <w:r w:rsidR="006F5E6A">
        <w:rPr>
          <w:rFonts w:asciiTheme="minorHAnsi" w:hAnsiTheme="minorHAnsi" w:cstheme="minorHAnsi"/>
          <w:bCs/>
          <w:lang w:val="en-GB"/>
        </w:rPr>
        <w:t>, R1-200462</w:t>
      </w:r>
      <w:r w:rsidR="006F5E6A">
        <w:rPr>
          <w:rFonts w:asciiTheme="minorHAnsi" w:hAnsiTheme="minorHAnsi" w:cstheme="minorHAnsi"/>
          <w:bCs/>
          <w:lang w:val="en-GB"/>
        </w:rPr>
        <w:t xml:space="preserve">1, </w:t>
      </w:r>
      <w:r w:rsidR="00AD041D">
        <w:rPr>
          <w:rFonts w:asciiTheme="minorHAnsi" w:hAnsiTheme="minorHAnsi" w:cstheme="minorHAnsi"/>
          <w:bCs/>
          <w:lang w:val="en-GB"/>
        </w:rPr>
        <w:t>R1-2004685</w:t>
      </w:r>
    </w:p>
    <w:p w14:paraId="4D11ADB0" w14:textId="7068E6CF"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036B8120" w14:textId="77777777" w:rsidR="00AD041D" w:rsidRPr="00AD041D" w:rsidRDefault="00AD041D" w:rsidP="00AD041D">
      <w:pPr>
        <w:rPr>
          <w:rFonts w:ascii="Calibri" w:eastAsia="Calibri" w:hAnsi="Calibri"/>
          <w:sz w:val="22"/>
          <w:szCs w:val="22"/>
        </w:rPr>
      </w:pPr>
    </w:p>
    <w:p w14:paraId="3A411806"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6E4364E9" w14:textId="52DD464B" w:rsidR="00AD041D" w:rsidRPr="00AD041D" w:rsidRDefault="00AD041D" w:rsidP="00AD041D">
      <w:pPr>
        <w:pStyle w:val="ListParagraph"/>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05CD098" w14:textId="5839DF4E" w:rsidR="006E07FD" w:rsidRPr="006F5E6A" w:rsidRDefault="00AD041D" w:rsidP="006F5E6A">
      <w:pPr>
        <w:pStyle w:val="ListParagraph"/>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C533704" w14:textId="77777777" w:rsidR="008C2679" w:rsidRDefault="008C2679" w:rsidP="000F5064">
      <w:pPr>
        <w:pStyle w:val="Proposal"/>
        <w:numPr>
          <w:ilvl w:val="0"/>
          <w:numId w:val="0"/>
        </w:numPr>
        <w:rPr>
          <w:rFonts w:ascii="Calibri" w:eastAsia="Calibri" w:hAnsi="Calibri"/>
          <w:sz w:val="22"/>
          <w:szCs w:val="22"/>
          <w:lang w:val="en-US" w:eastAsia="en-US"/>
        </w:rPr>
      </w:pPr>
    </w:p>
    <w:p w14:paraId="254FAB9D" w14:textId="42817ADD"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038794F"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6192741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A7C4629"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1C9C686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375D8178"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193CBAD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76A3867A" w14:textId="2172B01B"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5BFAE073" w14:textId="77777777" w:rsidR="008C2679" w:rsidRDefault="008C2679" w:rsidP="000F5064">
      <w:pPr>
        <w:pStyle w:val="Proposal"/>
        <w:numPr>
          <w:ilvl w:val="0"/>
          <w:numId w:val="0"/>
        </w:numPr>
        <w:rPr>
          <w:rFonts w:ascii="Calibri" w:eastAsia="Calibri" w:hAnsi="Calibri"/>
          <w:b w:val="0"/>
          <w:bCs w:val="0"/>
          <w:sz w:val="22"/>
          <w:szCs w:val="22"/>
          <w:lang w:val="en-US" w:eastAsia="en-US"/>
        </w:rPr>
      </w:pPr>
    </w:p>
    <w:p w14:paraId="40FBB5E6" w14:textId="75C68575"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27AD3A4B" w14:textId="5632CBEF" w:rsidR="00F53A0D" w:rsidRPr="008C2679" w:rsidRDefault="00F53A0D" w:rsidP="008C2679">
      <w:pPr>
        <w:pStyle w:val="ListParagraph"/>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453C94D" w14:textId="669646DC"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E295A5D" w14:textId="1010F800" w:rsidR="006F5E6A" w:rsidRPr="006F5E6A" w:rsidRDefault="006F5E6A" w:rsidP="00F53A0D">
      <w:pPr>
        <w:pStyle w:val="ListParagraph"/>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46A0F8" w14:textId="77777777" w:rsidR="006F5E6A" w:rsidRDefault="006F5E6A" w:rsidP="00F53A0D">
      <w:pPr>
        <w:rPr>
          <w:rFonts w:ascii="Calibri" w:eastAsia="Calibri" w:hAnsi="Calibri"/>
          <w:sz w:val="22"/>
          <w:szCs w:val="22"/>
        </w:rPr>
      </w:pPr>
    </w:p>
    <w:p w14:paraId="4885A454" w14:textId="1F72804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However given the high bar for reverting RAN1 agreements, it is recommended to start discussion based on the solution which is both feasible and aligned with existing RAN1 agreements. </w:t>
      </w:r>
    </w:p>
    <w:p w14:paraId="7BA583B0" w14:textId="2ADF9ECC"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8C2679">
        <w:rPr>
          <w:rFonts w:ascii="Calibri" w:eastAsia="Calibri" w:hAnsi="Calibri"/>
          <w:sz w:val="22"/>
          <w:szCs w:val="22"/>
          <w:highlight w:val="yellow"/>
          <w:lang w:val="en-US" w:eastAsia="en-US"/>
        </w:rPr>
        <w:lastRenderedPageBreak/>
        <w:t>FL Proposal 2.2</w:t>
      </w:r>
      <w:r w:rsidR="009D62B4" w:rsidRPr="008C2679">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Pr>
          <w:rFonts w:ascii="Calibri" w:eastAsia="Calibri" w:hAnsi="Calibri"/>
          <w:sz w:val="22"/>
          <w:szCs w:val="22"/>
          <w:lang w:val="en-US" w:eastAsia="en-US"/>
        </w:rPr>
        <w:t xml:space="preserve">Inform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signaling storm becomes a concern.</w:t>
      </w:r>
    </w:p>
    <w:p w14:paraId="39512371" w14:textId="77777777" w:rsidR="00C34602" w:rsidRDefault="00C34602" w:rsidP="00C34602">
      <w:pPr>
        <w:rPr>
          <w:rFonts w:asciiTheme="minorHAnsi" w:hAnsiTheme="minorHAnsi" w:cstheme="minorHAnsi"/>
          <w:b/>
          <w:lang w:val="en-GB"/>
        </w:rPr>
      </w:pPr>
    </w:p>
    <w:p w14:paraId="78C97DA0"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F07460" w:rsidRPr="008040F5" w14:paraId="0D6ADB5F" w14:textId="77777777" w:rsidTr="00785AED">
        <w:tc>
          <w:tcPr>
            <w:tcW w:w="1696" w:type="dxa"/>
          </w:tcPr>
          <w:p w14:paraId="64E5596F"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DA4F055" w14:textId="14D54B2F"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4BA4D4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bl>
    <w:p w14:paraId="0003FFE3" w14:textId="77777777" w:rsidR="000F0207" w:rsidRDefault="000F0207">
      <w:pPr>
        <w:rPr>
          <w:rFonts w:asciiTheme="minorHAnsi" w:hAnsiTheme="minorHAnsi" w:cstheme="minorHAnsi"/>
          <w:b/>
          <w:sz w:val="28"/>
          <w:szCs w:val="28"/>
          <w:lang w:val="en-GB"/>
        </w:rPr>
      </w:pPr>
    </w:p>
    <w:p w14:paraId="68E7E3FD" w14:textId="77777777" w:rsidR="000F0207" w:rsidRDefault="000F0207">
      <w:pPr>
        <w:rPr>
          <w:rFonts w:ascii="Arial" w:hAnsi="Arial"/>
          <w:b/>
          <w:i/>
          <w:sz w:val="28"/>
          <w:szCs w:val="20"/>
          <w:lang w:val="en-GB"/>
        </w:rPr>
      </w:pPr>
      <w:r>
        <w:rPr>
          <w:lang w:val="en-GB"/>
        </w:rPr>
        <w:br w:type="page"/>
      </w:r>
    </w:p>
    <w:p w14:paraId="347C59D1" w14:textId="7C2D9CAC" w:rsidR="000F0207" w:rsidRPr="000F0207" w:rsidRDefault="000F0207" w:rsidP="000F0207">
      <w:pPr>
        <w:pStyle w:val="Heading2"/>
        <w:rPr>
          <w:lang w:val="en-GB"/>
        </w:rPr>
      </w:pPr>
      <w:r w:rsidRPr="000F0207">
        <w:rPr>
          <w:lang w:val="en-GB"/>
        </w:rPr>
        <w:lastRenderedPageBreak/>
        <w:t>IAB-DU/IAB-MT Transition Location/Type</w:t>
      </w:r>
    </w:p>
    <w:p w14:paraId="218E832B" w14:textId="037BCB09"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734ABA8F" w14:textId="77777777" w:rsidR="000F0207" w:rsidRDefault="000F0207" w:rsidP="000F0207">
      <w:pPr>
        <w:rPr>
          <w:rFonts w:asciiTheme="minorHAnsi" w:hAnsiTheme="minorHAnsi" w:cstheme="minorHAnsi"/>
          <w:b/>
          <w:lang w:val="en-GB"/>
        </w:rPr>
      </w:pPr>
    </w:p>
    <w:p w14:paraId="14E3EF68" w14:textId="60F879A9"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37603890" w14:textId="4051251B" w:rsidR="004C31AF" w:rsidRDefault="004C31AF" w:rsidP="000F0207">
      <w:pPr>
        <w:rPr>
          <w:rFonts w:ascii="Calibri" w:eastAsia="Calibri" w:hAnsi="Calibri"/>
          <w:sz w:val="22"/>
          <w:szCs w:val="22"/>
        </w:rPr>
      </w:pPr>
      <w:r w:rsidRPr="00592198">
        <w:rPr>
          <w:b/>
          <w:bCs/>
          <w:i/>
          <w:noProof/>
          <w:color w:val="000000"/>
          <w:lang w:val="en-GB" w:eastAsia="en-GB"/>
        </w:rPr>
        <mc:AlternateContent>
          <mc:Choice Requires="wps">
            <w:drawing>
              <wp:inline distT="0" distB="0" distL="0" distR="0" wp14:anchorId="040964E3" wp14:editId="284892C5">
                <wp:extent cx="5915891" cy="1154243"/>
                <wp:effectExtent l="0" t="0" r="15240" b="1460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891" cy="1154243"/>
                        </a:xfrm>
                        <a:prstGeom prst="rect">
                          <a:avLst/>
                        </a:prstGeom>
                        <a:solidFill>
                          <a:srgbClr val="FFFFFF"/>
                        </a:solidFill>
                        <a:ln w="9525">
                          <a:solidFill>
                            <a:srgbClr val="000000"/>
                          </a:solidFill>
                          <a:miter lim="800000"/>
                          <a:headEnd/>
                          <a:tailEnd/>
                        </a:ln>
                      </wps:spPr>
                      <wps:txb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a:noAutofit/>
                      </wps:bodyPr>
                    </wps:wsp>
                  </a:graphicData>
                </a:graphic>
              </wp:inline>
            </w:drawing>
          </mc:Choice>
          <mc:Fallback>
            <w:pict>
              <v:shapetype w14:anchorId="040964E3"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">
                <v:textbo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084B4498" w14:textId="4BBD89C2" w:rsidR="004E0968" w:rsidRDefault="004E0968">
      <w:pPr>
        <w:rPr>
          <w:rFonts w:asciiTheme="minorHAnsi" w:hAnsiTheme="minorHAnsi" w:cstheme="minorHAnsi"/>
          <w:b/>
          <w:sz w:val="28"/>
          <w:szCs w:val="28"/>
          <w:lang w:val="en-GB"/>
        </w:rPr>
      </w:pPr>
    </w:p>
    <w:p w14:paraId="0F3D1765" w14:textId="0A6A0C83"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35B73B8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5172BE7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A00FB8C" w14:textId="77777777" w:rsidR="00EF606F" w:rsidRPr="00EF606F" w:rsidRDefault="00EF606F" w:rsidP="00EF606F">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6B305AC2" w14:textId="77777777" w:rsidTr="005F6AE2">
        <w:tc>
          <w:tcPr>
            <w:tcW w:w="1435" w:type="dxa"/>
            <w:tcBorders>
              <w:top w:val="single" w:sz="12" w:space="0" w:color="auto"/>
              <w:left w:val="single" w:sz="12" w:space="0" w:color="auto"/>
            </w:tcBorders>
            <w:shd w:val="clear" w:color="auto" w:fill="auto"/>
          </w:tcPr>
          <w:p w14:paraId="52BF056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053FD8B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7D6A1EE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A3AFB6A" w14:textId="77777777" w:rsidTr="005F6AE2">
        <w:tc>
          <w:tcPr>
            <w:tcW w:w="1435" w:type="dxa"/>
            <w:tcBorders>
              <w:left w:val="single" w:sz="12" w:space="0" w:color="auto"/>
            </w:tcBorders>
            <w:shd w:val="clear" w:color="auto" w:fill="auto"/>
          </w:tcPr>
          <w:p w14:paraId="3916B26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36C6B884"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00A1620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1CB939DF" w14:textId="77777777" w:rsidTr="005F6AE2">
        <w:tc>
          <w:tcPr>
            <w:tcW w:w="1435" w:type="dxa"/>
            <w:tcBorders>
              <w:left w:val="single" w:sz="12" w:space="0" w:color="auto"/>
              <w:bottom w:val="single" w:sz="12" w:space="0" w:color="auto"/>
            </w:tcBorders>
            <w:shd w:val="clear" w:color="auto" w:fill="auto"/>
          </w:tcPr>
          <w:p w14:paraId="53CBECE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514CEFC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0F9686AC"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4C7AF9B9" w14:textId="77777777" w:rsidTr="005F6AE2">
        <w:tc>
          <w:tcPr>
            <w:tcW w:w="1435" w:type="dxa"/>
            <w:tcBorders>
              <w:top w:val="single" w:sz="12" w:space="0" w:color="auto"/>
              <w:left w:val="single" w:sz="12" w:space="0" w:color="auto"/>
            </w:tcBorders>
            <w:shd w:val="clear" w:color="auto" w:fill="auto"/>
          </w:tcPr>
          <w:p w14:paraId="08EDDB22"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27FC66E4"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190413DE"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r>
      <w:tr w:rsidR="00EF606F" w14:paraId="2574FFD1" w14:textId="77777777" w:rsidTr="005F6AE2">
        <w:tc>
          <w:tcPr>
            <w:tcW w:w="1435" w:type="dxa"/>
            <w:tcBorders>
              <w:left w:val="single" w:sz="12" w:space="0" w:color="auto"/>
            </w:tcBorders>
            <w:shd w:val="clear" w:color="auto" w:fill="auto"/>
          </w:tcPr>
          <w:p w14:paraId="24CB1263"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D8D343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D17CF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6E86C1C7" w14:textId="77777777" w:rsidTr="005F6AE2">
        <w:tc>
          <w:tcPr>
            <w:tcW w:w="1435" w:type="dxa"/>
            <w:tcBorders>
              <w:left w:val="single" w:sz="12" w:space="0" w:color="auto"/>
              <w:bottom w:val="single" w:sz="12" w:space="0" w:color="auto"/>
            </w:tcBorders>
            <w:shd w:val="clear" w:color="auto" w:fill="auto"/>
          </w:tcPr>
          <w:p w14:paraId="1486CD6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128349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519C26B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bl>
    <w:p w14:paraId="42C4D412" w14:textId="77777777" w:rsidR="00EF606F" w:rsidRDefault="00EF606F" w:rsidP="00EF606F">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4089C3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15AA8D9" w14:textId="14B21785" w:rsidR="00EF606F" w:rsidRPr="00EF606F" w:rsidRDefault="00EF606F">
      <w:pPr>
        <w:rPr>
          <w:rFonts w:ascii="Calibri" w:eastAsia="Calibri" w:hAnsi="Calibri"/>
          <w:sz w:val="22"/>
          <w:szCs w:val="22"/>
        </w:rPr>
      </w:pPr>
    </w:p>
    <w:p w14:paraId="76E2064D" w14:textId="7A72F884"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32058AF" w14:textId="3AF728B6" w:rsidR="00A96161" w:rsidRDefault="00A96161">
      <w:pPr>
        <w:rPr>
          <w:rFonts w:ascii="Calibri" w:eastAsia="Calibri" w:hAnsi="Calibri"/>
          <w:sz w:val="22"/>
          <w:szCs w:val="22"/>
        </w:rPr>
      </w:pPr>
    </w:p>
    <w:p w14:paraId="36F77E72"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3FDC562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73CD844C" w14:textId="4AE19304"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45F71856" w14:textId="60ABAE74" w:rsidR="00EF606F" w:rsidRDefault="00EF606F">
      <w:pPr>
        <w:rPr>
          <w:rFonts w:asciiTheme="minorHAnsi" w:hAnsiTheme="minorHAnsi" w:cstheme="minorHAnsi"/>
          <w:b/>
          <w:sz w:val="28"/>
          <w:szCs w:val="28"/>
          <w:lang w:val="en-GB"/>
        </w:rPr>
      </w:pPr>
    </w:p>
    <w:p w14:paraId="6F3F01A8" w14:textId="363DABA5" w:rsidR="00A96161" w:rsidRDefault="00A96161" w:rsidP="00A96161">
      <w:pPr>
        <w:rPr>
          <w:rFonts w:ascii="Calibri" w:eastAsia="Calibri" w:hAnsi="Calibri"/>
          <w:sz w:val="22"/>
          <w:szCs w:val="22"/>
        </w:rPr>
      </w:pPr>
      <w:r>
        <w:rPr>
          <w:rFonts w:ascii="Calibri" w:eastAsia="Calibri" w:hAnsi="Calibri"/>
          <w:sz w:val="22"/>
          <w:szCs w:val="22"/>
        </w:rPr>
        <w:t xml:space="preserve">Specification of </w:t>
      </w:r>
      <w:r>
        <w:rPr>
          <w:rFonts w:ascii="Calibri" w:eastAsia="Calibri" w:hAnsi="Calibri"/>
          <w:sz w:val="22"/>
          <w:szCs w:val="22"/>
        </w:rPr>
        <w:t>parent node behavior for inserting guard symbols in case of flexible symbols at the edge of a MT-&gt;DU or DU-&gt;MT transition</w:t>
      </w:r>
      <w:r>
        <w:rPr>
          <w:rFonts w:ascii="Calibri" w:eastAsia="Calibri" w:hAnsi="Calibri"/>
          <w:sz w:val="22"/>
          <w:szCs w:val="22"/>
        </w:rPr>
        <w:t xml:space="preserve">: </w:t>
      </w:r>
    </w:p>
    <w:p w14:paraId="5F2F7CBF" w14:textId="27D7D79E" w:rsidR="00A96161" w:rsidRDefault="00A96161" w:rsidP="00A96161">
      <w:pPr>
        <w:ind w:firstLine="720"/>
        <w:rPr>
          <w:rFonts w:ascii="Calibri" w:eastAsia="Calibri" w:hAnsi="Calibri"/>
          <w:sz w:val="22"/>
          <w:szCs w:val="22"/>
        </w:rPr>
      </w:pPr>
      <w:r>
        <w:rPr>
          <w:rFonts w:ascii="Calibri" w:eastAsia="Calibri" w:hAnsi="Calibri"/>
          <w:sz w:val="22"/>
          <w:szCs w:val="22"/>
        </w:rPr>
        <w:t>YES</w:t>
      </w:r>
      <w:r>
        <w:rPr>
          <w:rFonts w:ascii="Calibri" w:eastAsia="Calibri" w:hAnsi="Calibri"/>
          <w:sz w:val="22"/>
          <w:szCs w:val="22"/>
        </w:rPr>
        <w:t xml:space="preserve">: </w:t>
      </w:r>
      <w:r>
        <w:rPr>
          <w:rFonts w:ascii="Calibri" w:eastAsia="Calibri" w:hAnsi="Calibri"/>
          <w:sz w:val="22"/>
          <w:szCs w:val="22"/>
        </w:rPr>
        <w:t>3</w:t>
      </w:r>
    </w:p>
    <w:p w14:paraId="3BD188D3" w14:textId="4AD02911" w:rsidR="00A96161" w:rsidRPr="00A96161" w:rsidRDefault="00A96161" w:rsidP="00A96161">
      <w:pPr>
        <w:ind w:firstLine="720"/>
        <w:rPr>
          <w:rFonts w:ascii="Calibri" w:eastAsia="Calibri" w:hAnsi="Calibri"/>
          <w:sz w:val="22"/>
          <w:szCs w:val="22"/>
        </w:rPr>
      </w:pPr>
      <w:r>
        <w:rPr>
          <w:rFonts w:ascii="Calibri" w:eastAsia="Calibri" w:hAnsi="Calibri"/>
          <w:sz w:val="22"/>
          <w:szCs w:val="22"/>
        </w:rPr>
        <w:t xml:space="preserve">NO: </w:t>
      </w:r>
      <w:r>
        <w:rPr>
          <w:rFonts w:ascii="Calibri" w:eastAsia="Calibri" w:hAnsi="Calibri"/>
          <w:sz w:val="22"/>
          <w:szCs w:val="22"/>
        </w:rPr>
        <w:t>1</w:t>
      </w:r>
      <w:r>
        <w:rPr>
          <w:rFonts w:ascii="Calibri" w:eastAsia="Calibri" w:hAnsi="Calibri"/>
          <w:sz w:val="22"/>
          <w:szCs w:val="22"/>
        </w:rPr>
        <w:t xml:space="preserve"> (left to implementation in Rel-16)</w:t>
      </w:r>
    </w:p>
    <w:p w14:paraId="355093B3" w14:textId="77777777" w:rsidR="00A96161" w:rsidRDefault="00A96161">
      <w:pPr>
        <w:rPr>
          <w:rFonts w:asciiTheme="minorHAnsi" w:hAnsiTheme="minorHAnsi" w:cstheme="minorHAnsi"/>
          <w:b/>
          <w:sz w:val="28"/>
          <w:szCs w:val="28"/>
          <w:lang w:val="en-GB"/>
        </w:rPr>
      </w:pPr>
    </w:p>
    <w:p w14:paraId="4A933523" w14:textId="21798D4F"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A961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00C530D0">
        <w:rPr>
          <w:rFonts w:ascii="Calibri" w:eastAsia="Calibri" w:hAnsi="Calibri"/>
          <w:sz w:val="22"/>
          <w:szCs w:val="22"/>
          <w:highlight w:val="yellow"/>
          <w:lang w:val="en-US" w:eastAsia="en-US"/>
        </w:rPr>
        <w:t>3</w:t>
      </w:r>
      <w:r w:rsidRPr="00C530D0">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r w:rsidR="00A96161" w:rsidRPr="00A96161">
        <w:rPr>
          <w:rFonts w:ascii="Calibri" w:eastAsia="Calibri" w:hAnsi="Calibri"/>
          <w:sz w:val="22"/>
          <w:szCs w:val="22"/>
        </w:rPr>
        <w:t>pecification of parent node behavior for inserting guard symbols in case of flexible symbols at the edge of a MT-&gt;DU or DU-&gt;MT</w:t>
      </w:r>
      <w:r w:rsidR="00A96161">
        <w:rPr>
          <w:rFonts w:ascii="Calibri" w:eastAsia="Calibri" w:hAnsi="Calibri"/>
          <w:sz w:val="22"/>
          <w:szCs w:val="22"/>
        </w:rPr>
        <w:t xml:space="preserve"> transition</w:t>
      </w:r>
      <w:r w:rsidR="00A96161">
        <w:rPr>
          <w:rFonts w:ascii="Calibri" w:eastAsia="Calibri" w:hAnsi="Calibri"/>
          <w:sz w:val="22"/>
          <w:szCs w:val="22"/>
        </w:rPr>
        <w:t xml:space="preserve">. Determination of </w:t>
      </w:r>
      <w:r w:rsidR="00A96161">
        <w:rPr>
          <w:rFonts w:ascii="Calibri" w:eastAsia="Calibri" w:hAnsi="Calibri"/>
          <w:sz w:val="22"/>
          <w:szCs w:val="22"/>
        </w:rPr>
        <w:t>MT-&gt;DU and DU-&gt;MT transition</w:t>
      </w:r>
      <w:r w:rsidR="00A96161">
        <w:rPr>
          <w:rFonts w:ascii="Calibri" w:eastAsia="Calibri" w:hAnsi="Calibri"/>
          <w:sz w:val="22"/>
          <w:szCs w:val="22"/>
        </w:rPr>
        <w:t>s is left to IAB-node implementation in Rel-16.</w:t>
      </w:r>
    </w:p>
    <w:p w14:paraId="0C6A6938" w14:textId="77777777" w:rsidR="004E0968" w:rsidRDefault="004E0968" w:rsidP="004E0968">
      <w:pPr>
        <w:rPr>
          <w:rFonts w:asciiTheme="minorHAnsi" w:hAnsiTheme="minorHAnsi" w:cstheme="minorHAnsi"/>
          <w:b/>
          <w:lang w:val="en-GB"/>
        </w:rPr>
      </w:pPr>
    </w:p>
    <w:p w14:paraId="6953333A"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E0968" w:rsidRPr="008040F5" w14:paraId="7D95C4E9" w14:textId="77777777" w:rsidTr="005F6AE2">
        <w:tc>
          <w:tcPr>
            <w:tcW w:w="1696" w:type="dxa"/>
          </w:tcPr>
          <w:p w14:paraId="37E12684"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38F65C0" w14:textId="207BD660" w:rsidR="004E0968" w:rsidRPr="00EF0778" w:rsidRDefault="004E0968"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F3F61BF"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bl>
    <w:p w14:paraId="35C1EC14" w14:textId="77777777" w:rsidR="00420DA2" w:rsidRDefault="00420DA2">
      <w:pPr>
        <w:rPr>
          <w:rFonts w:asciiTheme="minorHAnsi" w:hAnsiTheme="minorHAnsi" w:cstheme="minorHAnsi"/>
          <w:b/>
          <w:sz w:val="28"/>
          <w:szCs w:val="28"/>
          <w:lang w:val="en-GB"/>
        </w:rPr>
      </w:pPr>
    </w:p>
    <w:p w14:paraId="3AC9C98C" w14:textId="77777777" w:rsidR="00420DA2" w:rsidRDefault="00420DA2">
      <w:pPr>
        <w:rPr>
          <w:rFonts w:asciiTheme="minorHAnsi" w:hAnsiTheme="minorHAnsi" w:cstheme="minorHAnsi"/>
          <w:b/>
          <w:sz w:val="28"/>
          <w:szCs w:val="28"/>
          <w:lang w:val="en-GB"/>
        </w:rPr>
      </w:pPr>
    </w:p>
    <w:p w14:paraId="19D7C2A1" w14:textId="77777777" w:rsidR="00420DA2" w:rsidRDefault="00420DA2">
      <w:pPr>
        <w:rPr>
          <w:rFonts w:ascii="Arial" w:hAnsi="Arial"/>
          <w:b/>
          <w:i/>
          <w:sz w:val="28"/>
          <w:szCs w:val="20"/>
          <w:lang w:val="en-GB"/>
        </w:rPr>
      </w:pPr>
      <w:r>
        <w:rPr>
          <w:lang w:val="en-GB"/>
        </w:rPr>
        <w:br w:type="page"/>
      </w:r>
    </w:p>
    <w:p w14:paraId="36642AC2" w14:textId="6CEA4237" w:rsidR="00420DA2" w:rsidRPr="006407A4" w:rsidRDefault="006407A4" w:rsidP="006407A4">
      <w:pPr>
        <w:pStyle w:val="Heading2"/>
        <w:rPr>
          <w:lang w:val="en-GB"/>
        </w:rPr>
      </w:pPr>
      <w:r w:rsidRPr="006407A4">
        <w:rPr>
          <w:lang w:val="en-GB"/>
        </w:rPr>
        <w:lastRenderedPageBreak/>
        <w:t>Configuration of tdd-UL-DL-ConfigurationDedicated and tdd-UL-DL-ConfigurationDedicated-IAB-MT</w:t>
      </w:r>
    </w:p>
    <w:p w14:paraId="3BC91B5C" w14:textId="75A3F975"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2D2B6BD2" w14:textId="77777777" w:rsidR="00420DA2" w:rsidRDefault="00420DA2" w:rsidP="00420DA2">
      <w:pPr>
        <w:rPr>
          <w:rFonts w:asciiTheme="minorHAnsi" w:hAnsiTheme="minorHAnsi" w:cstheme="minorHAnsi"/>
          <w:b/>
          <w:lang w:val="en-GB"/>
        </w:rPr>
      </w:pPr>
    </w:p>
    <w:p w14:paraId="75D41121" w14:textId="4144BF20"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089CD027" w14:textId="77777777" w:rsidR="001F6A44" w:rsidRDefault="001F6A44" w:rsidP="001F6A4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tdd-UL-DL-ConfigurationDedication-IAB-MT:</w:t>
      </w:r>
    </w:p>
    <w:p w14:paraId="02EA137B" w14:textId="77777777" w:rsidR="001F6A44" w:rsidRPr="00C20E87" w:rsidRDefault="001F6A44" w:rsidP="001F6A44">
      <w:pPr>
        <w:pStyle w:val="ListParagraph"/>
        <w:numPr>
          <w:ilvl w:val="0"/>
          <w:numId w:val="34"/>
        </w:numPr>
      </w:pPr>
      <w:r>
        <w:rPr>
          <w:lang w:eastAsia="ko-KR"/>
        </w:rPr>
        <w:t xml:space="preserve">Clarification that the behaviors described in Section 11.1 of 38.213 for a UE provided with tdd-UL-DL-ConfigurationDedicated </w:t>
      </w:r>
      <w:r>
        <w:rPr>
          <w:color w:val="FF0000"/>
        </w:rPr>
        <w:t>are</w:t>
      </w:r>
      <w:r>
        <w:t xml:space="preserve"> also </w:t>
      </w:r>
      <w:r>
        <w:rPr>
          <w:color w:val="FF0000"/>
        </w:rPr>
        <w:t xml:space="preserve">applicable </w:t>
      </w:r>
      <w:r>
        <w:rPr>
          <w:strike/>
          <w:color w:val="FF0000"/>
        </w:rPr>
        <w:t>apply</w:t>
      </w:r>
      <w:r>
        <w:t xml:space="preserve"> </w:t>
      </w:r>
      <w:r>
        <w:rPr>
          <w:lang w:eastAsia="ko-KR"/>
        </w:rPr>
        <w:t>for an IAB-node MT when provided with tdd-UL-DL-</w:t>
      </w:r>
      <w:r w:rsidRPr="00C20E87">
        <w:rPr>
          <w:lang w:eastAsia="ko-KR"/>
        </w:rPr>
        <w:t>ConfigurationDedicated-IAB-MT</w:t>
      </w:r>
    </w:p>
    <w:p w14:paraId="68FA08B5" w14:textId="77777777" w:rsidR="001F6A44" w:rsidRPr="00C20E87" w:rsidRDefault="001F6A44" w:rsidP="001F6A44">
      <w:pPr>
        <w:pStyle w:val="ListParagraph"/>
        <w:numPr>
          <w:ilvl w:val="0"/>
          <w:numId w:val="34"/>
        </w:numPr>
      </w:pPr>
      <w:r w:rsidRPr="00C20E87">
        <w:rPr>
          <w:rFonts w:ascii="Calibri" w:hAnsi="Calibri" w:cs="Calibri"/>
          <w:lang w:eastAsia="ko-KR"/>
        </w:rPr>
        <w:t>The IAB-node MT does not expect to be configured with both tdd-UL-DL-ConfigurationDedicated and tdd-UL-DL-ConfigurationDedicated-IAB-MT.</w:t>
      </w:r>
    </w:p>
    <w:p w14:paraId="365785D9" w14:textId="77777777" w:rsidR="001F6A44" w:rsidRDefault="001F6A44" w:rsidP="001F6A44">
      <w:pPr>
        <w:spacing w:before="100" w:beforeAutospacing="1" w:after="100" w:afterAutospacing="1"/>
      </w:pPr>
      <w:r w:rsidRPr="001F6A44">
        <w:rPr>
          <w:b/>
          <w:bCs/>
          <w:u w:val="single"/>
        </w:rPr>
        <w:t>Conclusion:</w:t>
      </w:r>
      <w:r>
        <w:rPr>
          <w:rStyle w:val="Strong"/>
        </w:rPr>
        <w:t xml:space="preserve"> </w:t>
      </w:r>
      <w:r>
        <w:t>The following note is not captured in 38.213 Section 14 in RAN1#100b-e:</w:t>
      </w:r>
    </w:p>
    <w:p w14:paraId="56B6B1C5" w14:textId="77777777" w:rsidR="001F6A44" w:rsidRDefault="001F6A44" w:rsidP="001F6A44">
      <w:pPr>
        <w:pStyle w:val="ListParagraph"/>
        <w:numPr>
          <w:ilvl w:val="0"/>
          <w:numId w:val="34"/>
        </w:numPr>
        <w:spacing w:before="100" w:beforeAutospacing="1" w:after="100" w:afterAutospacing="1"/>
      </w:pPr>
      <w:r w:rsidRPr="001F6A44">
        <w:rPr>
          <w:color w:val="FF0000"/>
          <w:lang w:eastAsia="en-GB"/>
        </w:rPr>
        <w:t>[Note (up to 38.213 editor to decide whether to include or not): The IAB-node MT does not expect to be configured with both tdd-UL-DL-ConfigurationDedicated and tdd-UL-DL-ConfigurationDedicated-IAB-MT.]</w:t>
      </w:r>
    </w:p>
    <w:p w14:paraId="3AD7EC9B" w14:textId="4F18A230" w:rsidR="001F6A44" w:rsidRDefault="00EF606F" w:rsidP="00420DA2">
      <w:pPr>
        <w:rPr>
          <w:rFonts w:ascii="Calibri" w:eastAsia="Calibri" w:hAnsi="Calibri"/>
          <w:sz w:val="22"/>
          <w:szCs w:val="22"/>
        </w:rPr>
      </w:pPr>
      <w:r>
        <w:rPr>
          <w:rFonts w:ascii="Calibri" w:eastAsia="Calibri" w:hAnsi="Calibri"/>
          <w:sz w:val="22"/>
          <w:szCs w:val="22"/>
        </w:rPr>
        <w:t>R1-2003544 raises the issue of potential ambiguity of the IAB-MT behavior in 38.213 as a consequence of not capturing the Note according to the RAN1#100bis-e conclusion. However given that this was extensively discussed in RAN1#100bis-e and confirmed by the 38.213 Editor that error behaviors do not need to be captured, it is proposed to not revisit this issue during RAN1#101-e unless there is consensus to do so.</w:t>
      </w:r>
    </w:p>
    <w:p w14:paraId="5EE0DD8B" w14:textId="77777777" w:rsidR="00420DA2" w:rsidRDefault="00420DA2" w:rsidP="00420DA2">
      <w:pPr>
        <w:rPr>
          <w:rFonts w:asciiTheme="minorHAnsi" w:hAnsiTheme="minorHAnsi" w:cstheme="minorHAnsi"/>
          <w:b/>
          <w:sz w:val="28"/>
          <w:szCs w:val="28"/>
          <w:lang w:val="en-GB"/>
        </w:rPr>
      </w:pPr>
    </w:p>
    <w:p w14:paraId="73A01288" w14:textId="7C33F28B"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6407A4">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6407A4" w:rsidRPr="00EF606F">
        <w:rPr>
          <w:rFonts w:ascii="Calibri" w:eastAsia="Calibri" w:hAnsi="Calibri"/>
          <w:sz w:val="22"/>
          <w:szCs w:val="22"/>
          <w:highlight w:val="yellow"/>
          <w:lang w:val="en-US" w:eastAsia="en-US"/>
        </w:rPr>
        <w:t>4</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tdd-UL-DL-ConfigurationDedicated and tdd-UL-DL-ConfigurationDedicated-IAB-MT</w:t>
      </w:r>
      <w:r w:rsidR="00EF606F">
        <w:rPr>
          <w:rFonts w:ascii="Calibri" w:eastAsia="Calibri" w:hAnsi="Calibri"/>
          <w:b w:val="0"/>
          <w:bCs w:val="0"/>
          <w:sz w:val="22"/>
          <w:szCs w:val="22"/>
          <w:lang w:val="en-US" w:eastAsia="en-US"/>
        </w:rPr>
        <w:t xml:space="preserve"> do not need to be revisted in RAN1#101-e.</w:t>
      </w:r>
    </w:p>
    <w:p w14:paraId="5EF3E0F8" w14:textId="77777777" w:rsidR="00420DA2" w:rsidRDefault="00420DA2" w:rsidP="00420DA2">
      <w:pPr>
        <w:rPr>
          <w:rFonts w:asciiTheme="minorHAnsi" w:hAnsiTheme="minorHAnsi" w:cstheme="minorHAnsi"/>
          <w:b/>
          <w:lang w:val="en-GB"/>
        </w:rPr>
      </w:pPr>
    </w:p>
    <w:p w14:paraId="4D0A63C8"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20DA2" w:rsidRPr="008040F5" w14:paraId="04235F16" w14:textId="77777777" w:rsidTr="005F6AE2">
        <w:tc>
          <w:tcPr>
            <w:tcW w:w="1696" w:type="dxa"/>
          </w:tcPr>
          <w:p w14:paraId="22A2D9C2"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C88A2BE" w14:textId="24AFB8ED" w:rsidR="00420DA2" w:rsidRPr="00EF0778" w:rsidRDefault="00420DA2"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0D846DE"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bl>
    <w:p w14:paraId="4C012314" w14:textId="37DFE10A" w:rsidR="004C776D" w:rsidRDefault="004C776D">
      <w:pPr>
        <w:rPr>
          <w:rFonts w:asciiTheme="minorHAnsi" w:hAnsiTheme="minorHAnsi" w:cstheme="minorHAnsi"/>
          <w:b/>
          <w:sz w:val="28"/>
          <w:szCs w:val="28"/>
          <w:lang w:val="en-GB"/>
        </w:rPr>
      </w:pPr>
    </w:p>
    <w:p w14:paraId="5B025366" w14:textId="77777777" w:rsidR="00C20EA7" w:rsidRDefault="00C20EA7">
      <w:pPr>
        <w:rPr>
          <w:rFonts w:ascii="Arial" w:hAnsi="Arial"/>
          <w:b/>
          <w:i/>
          <w:sz w:val="28"/>
          <w:szCs w:val="20"/>
          <w:lang w:val="en-GB"/>
        </w:rPr>
      </w:pPr>
      <w:r>
        <w:rPr>
          <w:lang w:val="en-GB"/>
        </w:rPr>
        <w:br w:type="page"/>
      </w:r>
    </w:p>
    <w:p w14:paraId="2E944A9A" w14:textId="078B7A68" w:rsidR="00C20EA7" w:rsidRPr="00C20EA7" w:rsidRDefault="00257F6C" w:rsidP="00C20EA7">
      <w:pPr>
        <w:pStyle w:val="Heading2"/>
        <w:rPr>
          <w:lang w:val="en-GB"/>
        </w:rPr>
      </w:pPr>
      <w:r>
        <w:rPr>
          <w:lang w:val="en-GB"/>
        </w:rPr>
        <w:lastRenderedPageBreak/>
        <w:t>Alignement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09FEB736" w14:textId="0338DFF0"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0BC74E1D" w14:textId="77777777" w:rsidR="00C20EA7" w:rsidRDefault="00C20EA7" w:rsidP="00C20EA7">
      <w:pPr>
        <w:rPr>
          <w:rFonts w:asciiTheme="minorHAnsi" w:hAnsiTheme="minorHAnsi" w:cstheme="minorHAnsi"/>
          <w:b/>
          <w:lang w:val="en-GB"/>
        </w:rPr>
      </w:pPr>
    </w:p>
    <w:p w14:paraId="780C6A8D" w14:textId="5C6D258C"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0F609006" w14:textId="086BE91C" w:rsidR="00C20EA7" w:rsidRDefault="00C20EA7" w:rsidP="00C20EA7">
      <w:pPr>
        <w:rPr>
          <w:rFonts w:ascii="Calibri" w:eastAsia="Calibri" w:hAnsi="Calibri"/>
          <w:sz w:val="22"/>
          <w:szCs w:val="22"/>
        </w:rPr>
      </w:pPr>
    </w:p>
    <w:p w14:paraId="68EC3DE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A1061EC" w14:textId="77777777" w:rsidR="00257F6C" w:rsidRPr="00B96F6F" w:rsidRDefault="00257F6C" w:rsidP="00257F6C">
      <w:pPr>
        <w:rPr>
          <w:b/>
          <w:bCs/>
          <w:sz w:val="22"/>
          <w:szCs w:val="22"/>
          <w:highlight w:val="yellow"/>
          <w:lang w:eastAsia="ko-KR"/>
        </w:rPr>
      </w:pPr>
    </w:p>
    <w:p w14:paraId="718976BE"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419D5953" w14:textId="77777777" w:rsidR="00257F6C" w:rsidRPr="00B96F6F" w:rsidRDefault="00257F6C" w:rsidP="00257F6C">
      <w:pPr>
        <w:rPr>
          <w:sz w:val="22"/>
          <w:szCs w:val="22"/>
        </w:rPr>
      </w:pPr>
      <w:r w:rsidRPr="00B96F6F">
        <w:rPr>
          <w:color w:val="000000"/>
          <w:sz w:val="22"/>
          <w:szCs w:val="22"/>
          <w:lang w:eastAsia="ko-KR"/>
        </w:rPr>
        <w:t> </w:t>
      </w:r>
    </w:p>
    <w:p w14:paraId="2EDA900B" w14:textId="62464206"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4ABDB755" w14:textId="77777777" w:rsidR="00B96F6F" w:rsidRDefault="00B96F6F" w:rsidP="00B96F6F">
      <w:pPr>
        <w:rPr>
          <w:rFonts w:ascii="Calibri" w:eastAsia="Calibri" w:hAnsi="Calibri"/>
          <w:sz w:val="22"/>
          <w:szCs w:val="22"/>
        </w:rPr>
      </w:pPr>
    </w:p>
    <w:p w14:paraId="5CEE1629" w14:textId="1E30A1D9" w:rsidR="00257F6C" w:rsidRPr="00B96F6F" w:rsidRDefault="00257F6C" w:rsidP="00B96F6F">
      <w:pPr>
        <w:rPr>
          <w:rFonts w:ascii="Calibri" w:eastAsia="Calibri" w:hAnsi="Calibri"/>
          <w:sz w:val="22"/>
          <w:szCs w:val="22"/>
        </w:rPr>
      </w:pPr>
      <w:r w:rsidRPr="00B96F6F">
        <w:rPr>
          <w:rFonts w:ascii="Calibri" w:eastAsia="Calibri" w:hAnsi="Calibri"/>
          <w:sz w:val="22"/>
          <w:szCs w:val="22"/>
        </w:rPr>
        <w:t>Based on these agreements there is a need to align RAN1 specifications with the RRC configurations for an IAB-MT related to DCI Format 2_0 and 2_5. Specifically the following issues were identified:</w:t>
      </w:r>
    </w:p>
    <w:p w14:paraId="78B08359" w14:textId="26ABD3C3" w:rsidR="00257F6C" w:rsidRDefault="00257F6C" w:rsidP="00257F6C">
      <w:pPr>
        <w:rPr>
          <w:lang w:eastAsia="ko-KR"/>
        </w:rPr>
      </w:pPr>
    </w:p>
    <w:p w14:paraId="690D78B8" w14:textId="7AFB2CC0" w:rsidR="00B96F6F" w:rsidRDefault="00B96F6F" w:rsidP="00B96F6F">
      <w:pPr>
        <w:pStyle w:val="ListParagraph"/>
        <w:numPr>
          <w:ilvl w:val="0"/>
          <w:numId w:val="36"/>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w:t>
      </w:r>
      <w:r w:rsidRPr="00B96F6F">
        <w:rPr>
          <w:rFonts w:ascii="Calibri" w:eastAsia="Calibri" w:hAnsi="Calibri"/>
          <w:sz w:val="22"/>
          <w:szCs w:val="22"/>
        </w:rPr>
        <w:t xml:space="preserve"> (R1-2003732)</w:t>
      </w:r>
    </w:p>
    <w:p w14:paraId="6C958C56" w14:textId="1A91DE65" w:rsidR="00EF606F" w:rsidRDefault="00EF606F" w:rsidP="00B96F6F">
      <w:pPr>
        <w:pStyle w:val="ListParagraph"/>
        <w:numPr>
          <w:ilvl w:val="0"/>
          <w:numId w:val="36"/>
        </w:numPr>
        <w:rPr>
          <w:rFonts w:ascii="Calibri" w:eastAsia="Calibri" w:hAnsi="Calibri"/>
          <w:sz w:val="22"/>
          <w:szCs w:val="22"/>
        </w:rPr>
      </w:pPr>
      <w:r>
        <w:rPr>
          <w:rFonts w:ascii="Calibri" w:eastAsia="Calibri" w:hAnsi="Calibri"/>
          <w:sz w:val="22"/>
          <w:szCs w:val="22"/>
        </w:rPr>
        <w:t>Extensions of DCI Format 2_5 optimzied for paired spectrum operation (R1-2003732)</w:t>
      </w:r>
    </w:p>
    <w:p w14:paraId="7A11E370" w14:textId="0CF6A145"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MT-specific search space parameters (R1-2004133)</w:t>
      </w:r>
    </w:p>
    <w:p w14:paraId="6882CF9F" w14:textId="010D5E2A"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16A2523B" w14:textId="77777777"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Usage of SearchSpace vs. SearchSpace-IAB in 38.213 (R1-2004582)</w:t>
      </w:r>
    </w:p>
    <w:p w14:paraId="78E22495" w14:textId="19C19D78" w:rsidR="001F6A44" w:rsidRDefault="001F6A44" w:rsidP="00B96F6F">
      <w:pPr>
        <w:rPr>
          <w:rFonts w:ascii="Calibri" w:eastAsia="Calibri" w:hAnsi="Calibri"/>
          <w:sz w:val="22"/>
          <w:szCs w:val="22"/>
        </w:rPr>
      </w:pPr>
    </w:p>
    <w:p w14:paraId="33C2B8BF" w14:textId="0B0DBCC2"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Subtopics 1, 4, and 5 are related to alignment of 38.213 and 38.331 parameters without need for new RAN1 agreements. Therefore they can be handled as editorial corrections in RAN1 and RAN2 without requiring dedicated RAN1 email discussions.</w:t>
      </w:r>
    </w:p>
    <w:p w14:paraId="46504E1C" w14:textId="78DC51B0"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 2 is not needed given RAN2 decisions to reuse the existing UE-specific search space for IAB-MTs. </w:t>
      </w:r>
    </w:p>
    <w:p w14:paraId="25391329" w14:textId="34F9613D"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Subtopic 3 is an optimization for operation in paired spectrum and is out of scope for Rel-16 based on the RAN1#100bis-e decision:</w:t>
      </w:r>
    </w:p>
    <w:p w14:paraId="009F0271" w14:textId="06EE84BE"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0681DFC5" w14:textId="77777777" w:rsidR="00C20EA7" w:rsidRDefault="00C20EA7" w:rsidP="00C20EA7">
      <w:pPr>
        <w:rPr>
          <w:rFonts w:asciiTheme="minorHAnsi" w:hAnsiTheme="minorHAnsi" w:cstheme="minorHAnsi"/>
          <w:b/>
          <w:sz w:val="28"/>
          <w:szCs w:val="28"/>
          <w:lang w:val="en-GB"/>
        </w:rPr>
      </w:pPr>
    </w:p>
    <w:p w14:paraId="3F7234C6" w14:textId="7ED6509D"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C530D0" w:rsidRPr="00C530D0">
        <w:rPr>
          <w:rFonts w:ascii="Calibri" w:eastAsia="Calibri" w:hAnsi="Calibri"/>
          <w:sz w:val="22"/>
          <w:szCs w:val="22"/>
          <w:highlight w:val="yellow"/>
          <w:lang w:val="en-US" w:eastAsia="en-US"/>
        </w:rPr>
        <w:t>5.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7164B8C1" w14:textId="4010BB53"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05EBA76" w14:textId="77777777" w:rsidR="00B96F6F" w:rsidRDefault="00B96F6F" w:rsidP="00B96F6F">
      <w:pPr>
        <w:pStyle w:val="ListParagraph"/>
        <w:numPr>
          <w:ilvl w:val="0"/>
          <w:numId w:val="37"/>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2D242ABE" w14:textId="77777777" w:rsidR="00B96F6F" w:rsidRPr="00B96F6F" w:rsidRDefault="00B96F6F" w:rsidP="00B96F6F">
      <w:pPr>
        <w:pStyle w:val="ListParagraph"/>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Extensions of DCI Format 2_5 optimzied for paired spectrum operation (R1-2003732)</w:t>
      </w:r>
    </w:p>
    <w:p w14:paraId="5F8887C0" w14:textId="77777777" w:rsidR="00B96F6F" w:rsidRPr="00B96F6F" w:rsidRDefault="00B96F6F" w:rsidP="00B96F6F">
      <w:pPr>
        <w:pStyle w:val="ListParagraph"/>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MT-specific search space parameters (R1-2004133)</w:t>
      </w:r>
    </w:p>
    <w:p w14:paraId="13CCAA98" w14:textId="77777777" w:rsidR="00B96F6F" w:rsidRDefault="00B96F6F" w:rsidP="00B96F6F">
      <w:pPr>
        <w:pStyle w:val="ListParagraph"/>
        <w:numPr>
          <w:ilvl w:val="0"/>
          <w:numId w:val="37"/>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1B5F7037" w14:textId="074DD20B" w:rsidR="00C20EA7" w:rsidRPr="00B96F6F" w:rsidRDefault="00B96F6F" w:rsidP="00C20EA7">
      <w:pPr>
        <w:pStyle w:val="ListParagraph"/>
        <w:numPr>
          <w:ilvl w:val="0"/>
          <w:numId w:val="37"/>
        </w:numPr>
        <w:rPr>
          <w:rFonts w:ascii="Calibri" w:eastAsia="Calibri" w:hAnsi="Calibri"/>
          <w:sz w:val="22"/>
          <w:szCs w:val="22"/>
        </w:rPr>
      </w:pPr>
      <w:r>
        <w:rPr>
          <w:rFonts w:ascii="Calibri" w:eastAsia="Calibri" w:hAnsi="Calibri"/>
          <w:sz w:val="22"/>
          <w:szCs w:val="22"/>
        </w:rPr>
        <w:t>Usage of SearchSpace vs. SearchSpace-IAB in 38.213 (R1-2004582)</w:t>
      </w:r>
    </w:p>
    <w:p w14:paraId="3760B11E"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TableGrid"/>
        <w:tblW w:w="0" w:type="auto"/>
        <w:tblLook w:val="04A0" w:firstRow="1" w:lastRow="0" w:firstColumn="1" w:lastColumn="0" w:noHBand="0" w:noVBand="1"/>
      </w:tblPr>
      <w:tblGrid>
        <w:gridCol w:w="1696"/>
        <w:gridCol w:w="2265"/>
        <w:gridCol w:w="6109"/>
      </w:tblGrid>
      <w:tr w:rsidR="00C20EA7" w:rsidRPr="008040F5" w14:paraId="019E066B" w14:textId="77777777" w:rsidTr="005F6AE2">
        <w:tc>
          <w:tcPr>
            <w:tcW w:w="1696" w:type="dxa"/>
          </w:tcPr>
          <w:p w14:paraId="13779C26"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EAE25E2" w14:textId="35F6F115" w:rsidR="00C20EA7" w:rsidRPr="00EF0778" w:rsidRDefault="00C20EA7" w:rsidP="005F6AE2">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29F04544"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bl>
    <w:p w14:paraId="22C90730" w14:textId="19143076" w:rsidR="00C20EA7" w:rsidRDefault="00C20EA7">
      <w:pPr>
        <w:rPr>
          <w:rFonts w:asciiTheme="minorHAnsi" w:hAnsiTheme="minorHAnsi" w:cstheme="minorHAnsi"/>
          <w:b/>
          <w:sz w:val="28"/>
          <w:szCs w:val="28"/>
          <w:lang w:val="en-GB"/>
        </w:rPr>
      </w:pPr>
    </w:p>
    <w:p w14:paraId="3F91A6C8" w14:textId="77777777" w:rsidR="003A753A" w:rsidRDefault="003A753A">
      <w:pPr>
        <w:rPr>
          <w:rFonts w:asciiTheme="minorHAnsi" w:hAnsiTheme="minorHAnsi" w:cstheme="minorHAnsi"/>
          <w:b/>
          <w:sz w:val="28"/>
          <w:szCs w:val="28"/>
          <w:lang w:val="en-GB"/>
        </w:rPr>
      </w:pPr>
    </w:p>
    <w:p w14:paraId="2E3743C5" w14:textId="2E26950F" w:rsidR="00B96F6F" w:rsidRPr="00C20EA7" w:rsidRDefault="00B96F6F" w:rsidP="00B96F6F">
      <w:pPr>
        <w:pStyle w:val="Heading2"/>
        <w:rPr>
          <w:lang w:val="en-GB"/>
        </w:rPr>
      </w:pPr>
      <w:r>
        <w:br w:type="page"/>
      </w:r>
      <w:r>
        <w:rPr>
          <w:lang w:val="en-GB"/>
        </w:rPr>
        <w:lastRenderedPageBreak/>
        <w:t>Updates on IAB terminology</w:t>
      </w:r>
    </w:p>
    <w:p w14:paraId="192FB476" w14:textId="3AB31CA1"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562AC8D1" w14:textId="77777777" w:rsidR="00B96F6F" w:rsidRDefault="00B96F6F" w:rsidP="00B96F6F">
      <w:pPr>
        <w:rPr>
          <w:rFonts w:asciiTheme="minorHAnsi" w:hAnsiTheme="minorHAnsi" w:cstheme="minorHAnsi"/>
          <w:b/>
          <w:lang w:val="en-GB"/>
        </w:rPr>
      </w:pPr>
    </w:p>
    <w:p w14:paraId="73973F41" w14:textId="033F5EB3"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0C62A790" w14:textId="77777777" w:rsidR="00C530D0" w:rsidRDefault="00C530D0" w:rsidP="00C530D0">
      <w:pPr>
        <w:rPr>
          <w:rFonts w:ascii="Calibri" w:eastAsia="Calibri" w:hAnsi="Calibri"/>
          <w:sz w:val="22"/>
          <w:szCs w:val="22"/>
        </w:rPr>
      </w:pPr>
    </w:p>
    <w:p w14:paraId="3FC2F809" w14:textId="77777777" w:rsidR="00C530D0" w:rsidRDefault="00C530D0" w:rsidP="00C530D0">
      <w:r>
        <w:rPr>
          <w:b/>
        </w:rPr>
        <w:t>IAB-donor</w:t>
      </w:r>
      <w:r>
        <w:rPr>
          <w:bCs/>
        </w:rPr>
        <w:t>:</w:t>
      </w:r>
      <w:r>
        <w:rPr>
          <w:b/>
        </w:rPr>
        <w:t xml:space="preserve"> </w:t>
      </w:r>
      <w:r>
        <w:t>gNB that provides network access to UEs via a network of backhaul and access links.</w:t>
      </w:r>
    </w:p>
    <w:p w14:paraId="35B23801"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111B43D3"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5E05B7BD" w14:textId="77777777" w:rsidR="00C530D0" w:rsidRDefault="00C530D0" w:rsidP="00C530D0">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1C66AF72" w14:textId="77777777" w:rsidR="00C530D0" w:rsidRDefault="00C530D0" w:rsidP="00C530D0">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2A655D77"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0DBF68CA" w14:textId="77777777" w:rsidR="00C530D0" w:rsidRDefault="00C530D0" w:rsidP="00C530D0">
      <w:pPr>
        <w:rPr>
          <w:rFonts w:ascii="Calibri" w:eastAsia="Calibri" w:hAnsi="Calibri"/>
          <w:sz w:val="22"/>
          <w:szCs w:val="22"/>
        </w:rPr>
      </w:pPr>
    </w:p>
    <w:p w14:paraId="0323B699" w14:textId="77777777" w:rsidR="00C530D0" w:rsidRPr="00CF59CC" w:rsidRDefault="00C530D0" w:rsidP="00C530D0">
      <w:pPr>
        <w:rPr>
          <w:rFonts w:ascii="Calibri" w:eastAsia="Calibri" w:hAnsi="Calibri"/>
          <w:sz w:val="22"/>
          <w:szCs w:val="22"/>
        </w:rPr>
      </w:pPr>
      <w:r>
        <w:rPr>
          <w:rFonts w:ascii="Calibri" w:eastAsia="Calibri" w:hAnsi="Calibri"/>
          <w:sz w:val="22"/>
          <w:szCs w:val="22"/>
        </w:rPr>
        <w:t>As a result, there is no longer a notion of a IAB-node DU or IAB-node MT, rather an IAB-node contains IAB-DU and IAB-MT functionality.</w:t>
      </w:r>
    </w:p>
    <w:p w14:paraId="0C20BB51" w14:textId="77777777" w:rsidR="00C530D0" w:rsidRDefault="00C530D0" w:rsidP="00C530D0">
      <w:pPr>
        <w:rPr>
          <w:rFonts w:ascii="Calibri" w:eastAsia="Calibri" w:hAnsi="Calibri"/>
          <w:sz w:val="22"/>
          <w:szCs w:val="22"/>
        </w:rPr>
      </w:pPr>
    </w:p>
    <w:p w14:paraId="5EBEBA97" w14:textId="440EA9C3"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sidRPr="00C530D0">
        <w:rPr>
          <w:rFonts w:ascii="Calibri" w:eastAsia="Calibri" w:hAnsi="Calibri"/>
          <w:b/>
          <w:bCs/>
          <w:sz w:val="22"/>
          <w:szCs w:val="22"/>
          <w:highlight w:val="yellow"/>
        </w:rPr>
        <w:t>:</w:t>
      </w:r>
      <w:r>
        <w:rPr>
          <w:rFonts w:ascii="Calibri" w:eastAsia="Calibri" w:hAnsi="Calibri"/>
          <w:b/>
          <w:bCs/>
          <w:sz w:val="22"/>
          <w:szCs w:val="22"/>
        </w:rPr>
        <w:t xml:space="preserve"> All instances of IAB-node DU should be replaced with IAB-DU and all instances of IAB-node MT should be replaced with IAB-MT in TS </w:t>
      </w:r>
      <w:r>
        <w:rPr>
          <w:rFonts w:ascii="Calibri" w:eastAsia="Calibri" w:hAnsi="Calibri"/>
          <w:b/>
          <w:bCs/>
          <w:sz w:val="22"/>
          <w:szCs w:val="22"/>
        </w:rPr>
        <w:t xml:space="preserve">38.211, 38.212, and </w:t>
      </w:r>
      <w:r>
        <w:rPr>
          <w:rFonts w:ascii="Calibri" w:eastAsia="Calibri" w:hAnsi="Calibri"/>
          <w:b/>
          <w:bCs/>
          <w:sz w:val="22"/>
          <w:szCs w:val="22"/>
        </w:rPr>
        <w:t>38.213</w:t>
      </w:r>
      <w:r>
        <w:rPr>
          <w:rFonts w:ascii="Calibri" w:eastAsia="Calibri" w:hAnsi="Calibri"/>
          <w:b/>
          <w:bCs/>
          <w:sz w:val="22"/>
          <w:szCs w:val="22"/>
        </w:rPr>
        <w:t xml:space="preserve"> (to be handled by the editors)</w:t>
      </w:r>
      <w:r>
        <w:rPr>
          <w:rFonts w:ascii="Calibri" w:eastAsia="Calibri" w:hAnsi="Calibri"/>
          <w:b/>
          <w:bCs/>
          <w:sz w:val="22"/>
          <w:szCs w:val="22"/>
        </w:rPr>
        <w:t>.</w:t>
      </w:r>
    </w:p>
    <w:p w14:paraId="7194C943" w14:textId="555E60D5" w:rsidR="00B96F6F" w:rsidRDefault="00B96F6F">
      <w:pPr>
        <w:rPr>
          <w:rFonts w:ascii="Arial" w:hAnsi="Arial"/>
          <w:b/>
          <w:sz w:val="32"/>
          <w:szCs w:val="20"/>
        </w:rPr>
      </w:pPr>
    </w:p>
    <w:p w14:paraId="77DA359C"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C530D0" w:rsidRPr="008040F5" w14:paraId="05C94A01" w14:textId="77777777" w:rsidTr="005F6AE2">
        <w:tc>
          <w:tcPr>
            <w:tcW w:w="1696" w:type="dxa"/>
          </w:tcPr>
          <w:p w14:paraId="0947A014"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BD4E33A" w14:textId="77777777" w:rsidR="00C530D0" w:rsidRPr="00EF0778" w:rsidRDefault="00C530D0" w:rsidP="005F6AE2">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11DF83E"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bl>
    <w:p w14:paraId="20B5C1D8" w14:textId="77777777" w:rsidR="00C530D0" w:rsidRDefault="00C530D0">
      <w:pPr>
        <w:rPr>
          <w:rFonts w:ascii="Arial" w:hAnsi="Arial"/>
          <w:b/>
          <w:sz w:val="32"/>
          <w:szCs w:val="20"/>
        </w:rPr>
      </w:pPr>
    </w:p>
    <w:p w14:paraId="1F2C1653" w14:textId="77777777" w:rsidR="00C530D0" w:rsidRDefault="00C530D0">
      <w:pPr>
        <w:rPr>
          <w:rFonts w:ascii="Arial" w:hAnsi="Arial"/>
          <w:b/>
          <w:sz w:val="32"/>
          <w:szCs w:val="20"/>
        </w:rPr>
      </w:pPr>
      <w:r>
        <w:br w:type="page"/>
      </w:r>
    </w:p>
    <w:p w14:paraId="62AB9127" w14:textId="32D7E2FF" w:rsidR="002F634C" w:rsidRPr="00156B89" w:rsidRDefault="002F634C" w:rsidP="002F634C">
      <w:pPr>
        <w:pStyle w:val="Heading1"/>
      </w:pPr>
      <w:r>
        <w:lastRenderedPageBreak/>
        <w:t>Summary</w:t>
      </w:r>
    </w:p>
    <w:p w14:paraId="653C4494" w14:textId="06881BF9"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230F78AC" w14:textId="23952AB0" w:rsidR="00C530D0" w:rsidRDefault="00C530D0" w:rsidP="005C6208">
      <w:pPr>
        <w:rPr>
          <w:rFonts w:ascii="Calibri" w:hAnsi="Calibri" w:cs="Calibri"/>
          <w:color w:val="000000"/>
          <w:sz w:val="22"/>
          <w:szCs w:val="22"/>
        </w:rPr>
      </w:pPr>
    </w:p>
    <w:p w14:paraId="2F70C4F1" w14:textId="5CED9396"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14402852" w14:textId="1B37CBFD"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2C93715D" w14:textId="68EA7935" w:rsidR="00C530D0" w:rsidRDefault="00C530D0" w:rsidP="005C6208">
      <w:pPr>
        <w:rPr>
          <w:rFonts w:ascii="Calibri" w:hAnsi="Calibri" w:cs="Calibri"/>
          <w:color w:val="000000"/>
          <w:sz w:val="22"/>
          <w:szCs w:val="22"/>
        </w:rPr>
      </w:pPr>
    </w:p>
    <w:p w14:paraId="0638D96C" w14:textId="727A49F2"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0A9935C7" w14:textId="32B0C951" w:rsidR="00B96F6F" w:rsidRDefault="00B96F6F" w:rsidP="005C6208">
      <w:pPr>
        <w:rPr>
          <w:rFonts w:ascii="Calibri" w:hAnsi="Calibri" w:cs="Calibri"/>
          <w:color w:val="000000"/>
          <w:sz w:val="22"/>
          <w:szCs w:val="22"/>
        </w:rPr>
      </w:pPr>
    </w:p>
    <w:p w14:paraId="432800D7" w14:textId="77777777" w:rsidR="00B96F6F" w:rsidRDefault="00B96F6F" w:rsidP="005C6208">
      <w:pPr>
        <w:rPr>
          <w:rFonts w:ascii="Calibri" w:hAnsi="Calibri" w:cs="Calibri"/>
          <w:color w:val="000000"/>
          <w:sz w:val="22"/>
          <w:szCs w:val="22"/>
        </w:rPr>
      </w:pPr>
    </w:p>
    <w:p w14:paraId="541FDD3F"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426499" w14:textId="77777777" w:rsidR="00096C59" w:rsidRDefault="00096C59" w:rsidP="00424124">
      <w:r>
        <w:separator/>
      </w:r>
    </w:p>
  </w:endnote>
  <w:endnote w:type="continuationSeparator" w:id="0">
    <w:p w14:paraId="5CBE536A" w14:textId="77777777" w:rsidR="00096C59" w:rsidRDefault="00096C59" w:rsidP="00424124">
      <w:r>
        <w:continuationSeparator/>
      </w:r>
    </w:p>
  </w:endnote>
  <w:endnote w:type="continuationNotice" w:id="1">
    <w:p w14:paraId="7A849ADD" w14:textId="77777777" w:rsidR="00096C59" w:rsidRDefault="00096C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panose1 w:val="020B0604020202020204"/>
    <w:charset w:val="02"/>
    <w:family w:val="decorative"/>
    <w:pitch w:val="default"/>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Yu Mincho">
    <w:altName w:val="MS Gothic"/>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C9083" w14:textId="77777777" w:rsidR="00096C59" w:rsidRDefault="00096C59" w:rsidP="00424124">
      <w:r>
        <w:separator/>
      </w:r>
    </w:p>
  </w:footnote>
  <w:footnote w:type="continuationSeparator" w:id="0">
    <w:p w14:paraId="60BB597E" w14:textId="77777777" w:rsidR="00096C59" w:rsidRDefault="00096C59" w:rsidP="00424124">
      <w:r>
        <w:continuationSeparator/>
      </w:r>
    </w:p>
  </w:footnote>
  <w:footnote w:type="continuationNotice" w:id="1">
    <w:p w14:paraId="59DBB5F0" w14:textId="77777777" w:rsidR="00096C59" w:rsidRDefault="00096C5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4"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3"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5D0A3A"/>
    <w:multiLevelType w:val="hybridMultilevel"/>
    <w:tmpl w:val="B1963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5"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3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24"/>
  </w:num>
  <w:num w:numId="4">
    <w:abstractNumId w:val="13"/>
  </w:num>
  <w:num w:numId="5">
    <w:abstractNumId w:val="21"/>
  </w:num>
  <w:num w:numId="6">
    <w:abstractNumId w:val="30"/>
  </w:num>
  <w:num w:numId="7">
    <w:abstractNumId w:val="1"/>
  </w:num>
  <w:num w:numId="8">
    <w:abstractNumId w:val="32"/>
  </w:num>
  <w:num w:numId="9">
    <w:abstractNumId w:val="3"/>
  </w:num>
  <w:num w:numId="10">
    <w:abstractNumId w:val="2"/>
  </w:num>
  <w:num w:numId="11">
    <w:abstractNumId w:val="20"/>
  </w:num>
  <w:num w:numId="12">
    <w:abstractNumId w:val="34"/>
  </w:num>
  <w:num w:numId="13">
    <w:abstractNumId w:val="33"/>
  </w:num>
  <w:num w:numId="14">
    <w:abstractNumId w:val="28"/>
  </w:num>
  <w:num w:numId="15">
    <w:abstractNumId w:val="7"/>
  </w:num>
  <w:num w:numId="16">
    <w:abstractNumId w:val="36"/>
  </w:num>
  <w:num w:numId="17">
    <w:abstractNumId w:val="10"/>
  </w:num>
  <w:num w:numId="18">
    <w:abstractNumId w:val="29"/>
  </w:num>
  <w:num w:numId="19">
    <w:abstractNumId w:val="0"/>
  </w:num>
  <w:num w:numId="20">
    <w:abstractNumId w:val="6"/>
  </w:num>
  <w:num w:numId="21">
    <w:abstractNumId w:val="14"/>
  </w:num>
  <w:num w:numId="22">
    <w:abstractNumId w:val="35"/>
  </w:num>
  <w:num w:numId="23">
    <w:abstractNumId w:val="17"/>
  </w:num>
  <w:num w:numId="24">
    <w:abstractNumId w:val="9"/>
  </w:num>
  <w:num w:numId="25">
    <w:abstractNumId w:val="11"/>
  </w:num>
  <w:num w:numId="26">
    <w:abstractNumId w:val="4"/>
  </w:num>
  <w:num w:numId="27">
    <w:abstractNumId w:val="23"/>
  </w:num>
  <w:num w:numId="28">
    <w:abstractNumId w:val="31"/>
  </w:num>
  <w:num w:numId="29">
    <w:abstractNumId w:val="16"/>
  </w:num>
  <w:num w:numId="30">
    <w:abstractNumId w:val="27"/>
  </w:num>
  <w:num w:numId="31">
    <w:abstractNumId w:val="26"/>
  </w:num>
  <w:num w:numId="32">
    <w:abstractNumId w:val="12"/>
  </w:num>
  <w:num w:numId="33">
    <w:abstractNumId w:val="25"/>
  </w:num>
  <w:num w:numId="34">
    <w:abstractNumId w:val="17"/>
  </w:num>
  <w:num w:numId="35">
    <w:abstractNumId w:val="22"/>
  </w:num>
  <w:num w:numId="36">
    <w:abstractNumId w:val="5"/>
  </w:num>
  <w:num w:numId="37">
    <w:abstractNumId w:val="19"/>
  </w:num>
  <w:num w:numId="38">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4949"/>
    <w:rsid w:val="00085800"/>
    <w:rsid w:val="000865E3"/>
    <w:rsid w:val="00086B67"/>
    <w:rsid w:val="00087221"/>
    <w:rsid w:val="000876F7"/>
    <w:rsid w:val="0009083E"/>
    <w:rsid w:val="000916AE"/>
    <w:rsid w:val="000917C5"/>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72E"/>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3001E9"/>
    <w:rsid w:val="003019B1"/>
    <w:rsid w:val="00302042"/>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67B6"/>
    <w:rsid w:val="00367CE6"/>
    <w:rsid w:val="003702D6"/>
    <w:rsid w:val="00370F36"/>
    <w:rsid w:val="0037173E"/>
    <w:rsid w:val="00371BFA"/>
    <w:rsid w:val="00372270"/>
    <w:rsid w:val="003727DB"/>
    <w:rsid w:val="0037326C"/>
    <w:rsid w:val="003744D1"/>
    <w:rsid w:val="00374852"/>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74DD"/>
    <w:rsid w:val="003C7918"/>
    <w:rsid w:val="003D02DB"/>
    <w:rsid w:val="003D0661"/>
    <w:rsid w:val="003D0816"/>
    <w:rsid w:val="003D12ED"/>
    <w:rsid w:val="003D23DA"/>
    <w:rsid w:val="003D2405"/>
    <w:rsid w:val="003D36AC"/>
    <w:rsid w:val="003D409F"/>
    <w:rsid w:val="003D4266"/>
    <w:rsid w:val="003D4BEB"/>
    <w:rsid w:val="003E05F3"/>
    <w:rsid w:val="003E1304"/>
    <w:rsid w:val="003E188D"/>
    <w:rsid w:val="003E1ADA"/>
    <w:rsid w:val="003E35D4"/>
    <w:rsid w:val="003E37FA"/>
    <w:rsid w:val="003E3826"/>
    <w:rsid w:val="003E47F9"/>
    <w:rsid w:val="003E483B"/>
    <w:rsid w:val="003E6264"/>
    <w:rsid w:val="003E70AF"/>
    <w:rsid w:val="003E7121"/>
    <w:rsid w:val="003E764E"/>
    <w:rsid w:val="003F0731"/>
    <w:rsid w:val="003F159F"/>
    <w:rsid w:val="003F1B0E"/>
    <w:rsid w:val="003F2683"/>
    <w:rsid w:val="003F3355"/>
    <w:rsid w:val="003F33B4"/>
    <w:rsid w:val="003F4780"/>
    <w:rsid w:val="003F730E"/>
    <w:rsid w:val="00401D89"/>
    <w:rsid w:val="00402CF5"/>
    <w:rsid w:val="00403797"/>
    <w:rsid w:val="00405AE8"/>
    <w:rsid w:val="00405C1F"/>
    <w:rsid w:val="00405F6D"/>
    <w:rsid w:val="004068ED"/>
    <w:rsid w:val="00407B35"/>
    <w:rsid w:val="00410CA7"/>
    <w:rsid w:val="004110A4"/>
    <w:rsid w:val="0041140E"/>
    <w:rsid w:val="00414694"/>
    <w:rsid w:val="004147C7"/>
    <w:rsid w:val="00414E8B"/>
    <w:rsid w:val="004160CB"/>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50214"/>
    <w:rsid w:val="00450639"/>
    <w:rsid w:val="004552C9"/>
    <w:rsid w:val="00456FF6"/>
    <w:rsid w:val="004607AC"/>
    <w:rsid w:val="00460BB0"/>
    <w:rsid w:val="004611E6"/>
    <w:rsid w:val="0046127E"/>
    <w:rsid w:val="004617D0"/>
    <w:rsid w:val="004639C3"/>
    <w:rsid w:val="00465153"/>
    <w:rsid w:val="0046520C"/>
    <w:rsid w:val="00465781"/>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045"/>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1AF"/>
    <w:rsid w:val="004C32B7"/>
    <w:rsid w:val="004C3F2E"/>
    <w:rsid w:val="004C4648"/>
    <w:rsid w:val="004C4856"/>
    <w:rsid w:val="004C53CB"/>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07FD"/>
    <w:rsid w:val="006E16F9"/>
    <w:rsid w:val="006E2274"/>
    <w:rsid w:val="006E2495"/>
    <w:rsid w:val="006E3717"/>
    <w:rsid w:val="006E3939"/>
    <w:rsid w:val="006E3AB5"/>
    <w:rsid w:val="006E441F"/>
    <w:rsid w:val="006E6DCB"/>
    <w:rsid w:val="006E75F2"/>
    <w:rsid w:val="006E790B"/>
    <w:rsid w:val="006F055C"/>
    <w:rsid w:val="006F5E6A"/>
    <w:rsid w:val="006F6165"/>
    <w:rsid w:val="006F7889"/>
    <w:rsid w:val="0070023C"/>
    <w:rsid w:val="00700A03"/>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13FE"/>
    <w:rsid w:val="0076300A"/>
    <w:rsid w:val="0076344F"/>
    <w:rsid w:val="00763B17"/>
    <w:rsid w:val="00764A8B"/>
    <w:rsid w:val="00766714"/>
    <w:rsid w:val="00767228"/>
    <w:rsid w:val="0076772F"/>
    <w:rsid w:val="00770E1C"/>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7A3E"/>
    <w:rsid w:val="00811A1B"/>
    <w:rsid w:val="00814815"/>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CA5"/>
    <w:rsid w:val="0084637E"/>
    <w:rsid w:val="00846555"/>
    <w:rsid w:val="008501C4"/>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B8C"/>
    <w:rsid w:val="008B39B6"/>
    <w:rsid w:val="008B5423"/>
    <w:rsid w:val="008B63AF"/>
    <w:rsid w:val="008B6ED1"/>
    <w:rsid w:val="008C1AFD"/>
    <w:rsid w:val="008C1F24"/>
    <w:rsid w:val="008C230F"/>
    <w:rsid w:val="008C2679"/>
    <w:rsid w:val="008C31D0"/>
    <w:rsid w:val="008C442F"/>
    <w:rsid w:val="008C4B67"/>
    <w:rsid w:val="008C4B77"/>
    <w:rsid w:val="008C6C4B"/>
    <w:rsid w:val="008C6F75"/>
    <w:rsid w:val="008C78FF"/>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6A49"/>
    <w:rsid w:val="00967723"/>
    <w:rsid w:val="00971535"/>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10BF"/>
    <w:rsid w:val="00A22C61"/>
    <w:rsid w:val="00A245F8"/>
    <w:rsid w:val="00A262E4"/>
    <w:rsid w:val="00A26EC3"/>
    <w:rsid w:val="00A27E52"/>
    <w:rsid w:val="00A309D7"/>
    <w:rsid w:val="00A34A40"/>
    <w:rsid w:val="00A359C7"/>
    <w:rsid w:val="00A36D99"/>
    <w:rsid w:val="00A37B09"/>
    <w:rsid w:val="00A40164"/>
    <w:rsid w:val="00A409CA"/>
    <w:rsid w:val="00A41CF3"/>
    <w:rsid w:val="00A41D9F"/>
    <w:rsid w:val="00A4214E"/>
    <w:rsid w:val="00A43D7A"/>
    <w:rsid w:val="00A4674D"/>
    <w:rsid w:val="00A50E51"/>
    <w:rsid w:val="00A529C5"/>
    <w:rsid w:val="00A537B2"/>
    <w:rsid w:val="00A545AE"/>
    <w:rsid w:val="00A547CE"/>
    <w:rsid w:val="00A54B5C"/>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78EE"/>
    <w:rsid w:val="00A97F34"/>
    <w:rsid w:val="00AA008D"/>
    <w:rsid w:val="00AA2BDC"/>
    <w:rsid w:val="00AA2FD4"/>
    <w:rsid w:val="00AA4570"/>
    <w:rsid w:val="00AA4880"/>
    <w:rsid w:val="00AA5899"/>
    <w:rsid w:val="00AA5E63"/>
    <w:rsid w:val="00AA798D"/>
    <w:rsid w:val="00AA7B5D"/>
    <w:rsid w:val="00AB1720"/>
    <w:rsid w:val="00AB1E45"/>
    <w:rsid w:val="00AB6228"/>
    <w:rsid w:val="00AB6473"/>
    <w:rsid w:val="00AB6B18"/>
    <w:rsid w:val="00AB758E"/>
    <w:rsid w:val="00AB75A3"/>
    <w:rsid w:val="00AB7B89"/>
    <w:rsid w:val="00AB7E05"/>
    <w:rsid w:val="00AB7FC6"/>
    <w:rsid w:val="00AC05AE"/>
    <w:rsid w:val="00AC1A75"/>
    <w:rsid w:val="00AC1E95"/>
    <w:rsid w:val="00AC2F1F"/>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760B"/>
    <w:rsid w:val="00B60315"/>
    <w:rsid w:val="00B6176A"/>
    <w:rsid w:val="00B61A13"/>
    <w:rsid w:val="00B61CC1"/>
    <w:rsid w:val="00B6232D"/>
    <w:rsid w:val="00B62B10"/>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77D"/>
    <w:rsid w:val="00BA67B6"/>
    <w:rsid w:val="00BA6FDB"/>
    <w:rsid w:val="00BA7AA0"/>
    <w:rsid w:val="00BA7E65"/>
    <w:rsid w:val="00BB0265"/>
    <w:rsid w:val="00BB02ED"/>
    <w:rsid w:val="00BB0893"/>
    <w:rsid w:val="00BB3CBF"/>
    <w:rsid w:val="00BB494D"/>
    <w:rsid w:val="00BB4A3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4ACC"/>
    <w:rsid w:val="00BE57A1"/>
    <w:rsid w:val="00BE6C72"/>
    <w:rsid w:val="00BE7DAA"/>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2819"/>
    <w:rsid w:val="00C530D0"/>
    <w:rsid w:val="00C55C1C"/>
    <w:rsid w:val="00C565FB"/>
    <w:rsid w:val="00C57354"/>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1EAB"/>
    <w:rsid w:val="00D621B3"/>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CEF"/>
    <w:rsid w:val="00D90DB6"/>
    <w:rsid w:val="00D90EFB"/>
    <w:rsid w:val="00D911CC"/>
    <w:rsid w:val="00D91E8D"/>
    <w:rsid w:val="00D92327"/>
    <w:rsid w:val="00D92B1D"/>
    <w:rsid w:val="00D94C41"/>
    <w:rsid w:val="00D95533"/>
    <w:rsid w:val="00D97FFA"/>
    <w:rsid w:val="00DA1383"/>
    <w:rsid w:val="00DA1E9A"/>
    <w:rsid w:val="00DA4112"/>
    <w:rsid w:val="00DA43CF"/>
    <w:rsid w:val="00DA4E5D"/>
    <w:rsid w:val="00DA5E8F"/>
    <w:rsid w:val="00DA7B5A"/>
    <w:rsid w:val="00DB0323"/>
    <w:rsid w:val="00DB1321"/>
    <w:rsid w:val="00DB1FA7"/>
    <w:rsid w:val="00DB2051"/>
    <w:rsid w:val="00DB37F5"/>
    <w:rsid w:val="00DB68C8"/>
    <w:rsid w:val="00DB6C71"/>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8E5"/>
    <w:rsid w:val="00DD74EF"/>
    <w:rsid w:val="00DE0E10"/>
    <w:rsid w:val="00DE5B03"/>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31B5"/>
    <w:rsid w:val="00F851E1"/>
    <w:rsid w:val="00F86055"/>
    <w:rsid w:val="00F8728C"/>
    <w:rsid w:val="00F90045"/>
    <w:rsid w:val="00F925FE"/>
    <w:rsid w:val="00F92B15"/>
    <w:rsid w:val="00F93004"/>
    <w:rsid w:val="00F931DF"/>
    <w:rsid w:val="00F93AA4"/>
    <w:rsid w:val="00F93D1B"/>
    <w:rsid w:val="00F97184"/>
    <w:rsid w:val="00F97B41"/>
    <w:rsid w:val="00FA0472"/>
    <w:rsid w:val="00FA1E28"/>
    <w:rsid w:val="00FA2002"/>
    <w:rsid w:val="00FA28D1"/>
    <w:rsid w:val="00FA39AE"/>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CD042"/>
  <w15:docId w15:val="{053675ED-8367-4A87-BA8F-3B1FD10EC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出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38897C-7826-B44A-B520-2DB2171E9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158</Words>
  <Characters>12304</Characters>
  <Application>Microsoft Office Word</Application>
  <DocSecurity>0</DocSecurity>
  <Lines>102</Lines>
  <Paragraphs>2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3</cp:revision>
  <cp:lastPrinted>2016-02-23T10:51:00Z</cp:lastPrinted>
  <dcterms:created xsi:type="dcterms:W3CDTF">2020-05-20T04:31:00Z</dcterms:created>
  <dcterms:modified xsi:type="dcterms:W3CDTF">2020-05-20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cCwKM/h85PFpBrC+Ym2TSwhVkn6aYSz89RQ1kEj9N7fjMWcPRPnC7zuSW+r1cGyO7Vo1Oq0
N1FR54rSpS3nWu6jsUEz21vocn49vBi+vVRzGOVvOXxcTeXJbs085lpEVWHilCHkBGcYKw85
mshoNNyXCiKaFqX3G+BUlcgesupQPBrCauqITmTn0zdWJMW0nrzvXfOXjOoZXJ4PoDGsWoWU
BRGbCZ4foGqkzVNDpW</vt:lpwstr>
  </property>
  <property fmtid="{D5CDD505-2E9C-101B-9397-08002B2CF9AE}" pid="4" name="_2015_ms_pID_7253431">
    <vt:lpwstr>fe9WuEsFz7NCVJt2SrDW/q3kYhijTOnHuKF2A2ZjTSTC2BXnki0qxQ
1KvYVvnwyCbinjW7PXG94aTQNQiw+8x3eaPAcirWTIFLVbxShIynzwDaxJlwruuFQGJnkFPM
KLK6U872QjclXklw86FyB4aj9YIYMBWpqcxFS9AusLoqwD04JDB5nyaL4AfnBI1TLb5ee2il
GbMD3umPc4TScSDcCrN3rFoIj4WeYfoWiS0A</vt:lpwstr>
  </property>
  <property fmtid="{D5CDD505-2E9C-101B-9397-08002B2CF9AE}" pid="5" name="TitusGUID">
    <vt:lpwstr>6ebd0d61-8fad-4048-bd73-038904c665a1</vt:lpwstr>
  </property>
  <property fmtid="{D5CDD505-2E9C-101B-9397-08002B2CF9AE}" pid="6" name="CTP_TimeStamp">
    <vt:lpwstr>2020-04-22 18:27:35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A==</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7607762</vt:lpwstr>
  </property>
  <property fmtid="{D5CDD505-2E9C-101B-9397-08002B2CF9AE}" pid="16" name="CTPClassification">
    <vt:lpwstr>CTP_NT</vt:lpwstr>
  </property>
</Properties>
</file>